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8AD51" w14:textId="7A96A94D" w:rsidR="00FD57A0" w:rsidRPr="00FD57A0" w:rsidRDefault="001C0A9F" w:rsidP="00FF32AC">
      <w:pPr>
        <w:ind w:left="-567" w:right="-518"/>
        <w:jc w:val="both"/>
        <w:rPr>
          <w:rFonts w:ascii="HelveticaNeueLT Com 45 Lt" w:hAnsi="HelveticaNeueLT Com 45 Lt" w:cstheme="minorHAnsi"/>
          <w:sz w:val="20"/>
          <w:szCs w:val="20"/>
        </w:rPr>
      </w:pPr>
      <w:bookmarkStart w:id="0" w:name="_Hlk83201111"/>
      <w:r w:rsidRPr="00FD57A0">
        <w:rPr>
          <w:rFonts w:ascii="HelveticaNeueLT Com 45 Lt" w:hAnsi="HelveticaNeueLT Com 45 Lt" w:cstheme="minorHAnsi"/>
          <w:sz w:val="20"/>
          <w:szCs w:val="20"/>
        </w:rPr>
        <w:t>Req</w:t>
      </w:r>
      <w:bookmarkEnd w:id="0"/>
      <w:r w:rsidRPr="00FD57A0">
        <w:rPr>
          <w:rFonts w:ascii="HelveticaNeueLT Com 45 Lt" w:hAnsi="HelveticaNeueLT Com 45 Lt" w:cstheme="minorHAnsi"/>
          <w:sz w:val="20"/>
          <w:szCs w:val="20"/>
        </w:rPr>
        <w:t xml:space="preserve">uisitos </w:t>
      </w:r>
      <w:r w:rsidR="00E72AF0" w:rsidRPr="00FD57A0">
        <w:rPr>
          <w:rFonts w:ascii="HelveticaNeueLT Com 45 Lt" w:hAnsi="HelveticaNeueLT Com 45 Lt" w:cstheme="minorHAnsi"/>
          <w:sz w:val="20"/>
          <w:szCs w:val="20"/>
        </w:rPr>
        <w:t xml:space="preserve">para solicitar </w:t>
      </w:r>
      <w:r w:rsidR="00E72AF0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período sabático</w:t>
      </w:r>
      <w:r w:rsidR="009909FC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 xml:space="preserve"> o</w:t>
      </w:r>
      <w:r w:rsidR="00E72AF0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 xml:space="preserve"> pasantía</w:t>
      </w:r>
      <w:r w:rsidR="004C164F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/estancia</w:t>
      </w:r>
      <w:r w:rsidR="00E72AF0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 xml:space="preserve"> de investigación </w:t>
      </w:r>
      <w:r w:rsidR="00E72AF0" w:rsidRPr="00FD57A0">
        <w:rPr>
          <w:rFonts w:ascii="HelveticaNeueLT Com 45 Lt" w:hAnsi="HelveticaNeueLT Com 45 Lt" w:cstheme="minorHAnsi"/>
          <w:sz w:val="20"/>
          <w:szCs w:val="20"/>
        </w:rPr>
        <w:t xml:space="preserve">en el marco del Acuerdo </w:t>
      </w:r>
      <w:r w:rsidR="00E72AF0"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024 de 2019</w:t>
      </w:r>
      <w:r w:rsidR="00E72AF0" w:rsidRPr="00FD57A0">
        <w:rPr>
          <w:rFonts w:ascii="HelveticaNeueLT Com 45 Lt" w:hAnsi="HelveticaNeueLT Com 45 Lt" w:cstheme="minorHAnsi"/>
          <w:sz w:val="20"/>
          <w:szCs w:val="20"/>
        </w:rPr>
        <w:t xml:space="preserve"> del Consejo Académico</w:t>
      </w:r>
    </w:p>
    <w:p w14:paraId="10EDDB6F" w14:textId="6FE066AB" w:rsidR="00EF143C" w:rsidRPr="00823FB6" w:rsidRDefault="00706575" w:rsidP="00FF32AC">
      <w:pPr>
        <w:ind w:left="-567" w:right="-518"/>
        <w:jc w:val="both"/>
        <w:rPr>
          <w:rFonts w:ascii="HelveticaNeueLT Com 45 Lt" w:hAnsi="HelveticaNeueLT Com 45 Lt" w:cstheme="minorHAnsi"/>
          <w:iCs/>
          <w:sz w:val="20"/>
          <w:szCs w:val="20"/>
        </w:rPr>
      </w:pPr>
      <w:r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Las solicitudes deben </w:t>
      </w:r>
      <w:r w:rsidR="001C0A9F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radicarse </w:t>
      </w:r>
      <w:r w:rsidRPr="00823FB6">
        <w:rPr>
          <w:rFonts w:ascii="HelveticaNeueLT Com 45 Lt" w:hAnsi="HelveticaNeueLT Com 45 Lt" w:cstheme="minorHAnsi"/>
          <w:iCs/>
          <w:sz w:val="20"/>
          <w:szCs w:val="20"/>
        </w:rPr>
        <w:t>en la Vicerrectoría de Investigación y Transferencia con una antelación no menor a dos</w:t>
      </w:r>
      <w:r w:rsidR="001C0A9F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(2)</w:t>
      </w:r>
      <w:r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meses de la fecha de inicio programada para la actividad. Deberán ser remitidas mediante correo electrónico</w:t>
      </w:r>
      <w:r w:rsidR="00E72AF0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del Decano</w:t>
      </w:r>
      <w:r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al </w:t>
      </w:r>
      <w:r w:rsidR="00CC3147" w:rsidRPr="00823FB6">
        <w:rPr>
          <w:rFonts w:ascii="HelveticaNeueLT Com 45 Lt" w:hAnsi="HelveticaNeueLT Com 45 Lt" w:cstheme="minorHAnsi"/>
          <w:iCs/>
          <w:sz w:val="20"/>
          <w:szCs w:val="20"/>
        </w:rPr>
        <w:t>V</w:t>
      </w:r>
      <w:r w:rsidRPr="00823FB6">
        <w:rPr>
          <w:rFonts w:ascii="HelveticaNeueLT Com 45 Lt" w:hAnsi="HelveticaNeueLT Com 45 Lt" w:cstheme="minorHAnsi"/>
          <w:iCs/>
          <w:sz w:val="20"/>
          <w:szCs w:val="20"/>
        </w:rPr>
        <w:t>icerrector</w:t>
      </w:r>
      <w:r w:rsidR="00D00449" w:rsidRPr="00823FB6">
        <w:rPr>
          <w:rFonts w:ascii="HelveticaNeueLT Com 45 Lt" w:hAnsi="HelveticaNeueLT Com 45 Lt" w:cstheme="minorHAnsi"/>
          <w:iCs/>
          <w:sz w:val="20"/>
          <w:szCs w:val="20"/>
        </w:rPr>
        <w:t>(a) con copia a su asistente, adjuntando la</w:t>
      </w:r>
      <w:r w:rsidR="00A1380C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siguiente</w:t>
      </w:r>
      <w:r w:rsidR="00D00449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lista de chequeo de</w:t>
      </w:r>
      <w:r w:rsidR="00A1380C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cumplimiento de</w:t>
      </w:r>
      <w:r w:rsidR="00D00449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</w:t>
      </w:r>
      <w:r w:rsidR="00255547" w:rsidRPr="00823FB6">
        <w:rPr>
          <w:rFonts w:ascii="HelveticaNeueLT Com 45 Lt" w:hAnsi="HelveticaNeueLT Com 45 Lt" w:cstheme="minorHAnsi"/>
          <w:iCs/>
          <w:sz w:val="20"/>
          <w:szCs w:val="20"/>
        </w:rPr>
        <w:t>condiciones,</w:t>
      </w:r>
      <w:r w:rsidR="00D00449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así como los soportes requeridos</w:t>
      </w:r>
      <w:r w:rsidR="00A1380C" w:rsidRPr="00823FB6">
        <w:rPr>
          <w:rFonts w:ascii="HelveticaNeueLT Com 45 Lt" w:hAnsi="HelveticaNeueLT Com 45 Lt" w:cstheme="minorHAnsi"/>
          <w:iCs/>
          <w:sz w:val="20"/>
          <w:szCs w:val="20"/>
        </w:rPr>
        <w:t xml:space="preserve"> </w:t>
      </w:r>
      <w:r w:rsidR="00D00449" w:rsidRPr="00823FB6">
        <w:rPr>
          <w:rFonts w:ascii="HelveticaNeueLT Com 45 Lt" w:hAnsi="HelveticaNeueLT Com 45 Lt" w:cstheme="minorHAnsi"/>
          <w:iCs/>
          <w:sz w:val="20"/>
          <w:szCs w:val="20"/>
        </w:rPr>
        <w:t>en cada caso</w:t>
      </w:r>
      <w:r w:rsidR="00B73D11" w:rsidRPr="00823FB6">
        <w:rPr>
          <w:rFonts w:ascii="HelveticaNeueLT Com 45 Lt" w:hAnsi="HelveticaNeueLT Com 45 Lt" w:cstheme="minorHAnsi"/>
          <w:iCs/>
          <w:sz w:val="20"/>
          <w:szCs w:val="20"/>
        </w:rPr>
        <w:t>:</w:t>
      </w:r>
    </w:p>
    <w:tbl>
      <w:tblPr>
        <w:tblStyle w:val="Tablaconcuadrcula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111"/>
        <w:gridCol w:w="2268"/>
        <w:gridCol w:w="3544"/>
      </w:tblGrid>
      <w:tr w:rsidR="001E2267" w:rsidRPr="00FD57A0" w14:paraId="4CC67EF1" w14:textId="77777777" w:rsidTr="00FF32AC">
        <w:tc>
          <w:tcPr>
            <w:tcW w:w="9923" w:type="dxa"/>
            <w:gridSpan w:val="3"/>
          </w:tcPr>
          <w:p w14:paraId="030E0AF1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1. INFORMACIÓN GENERAL</w:t>
            </w:r>
          </w:p>
        </w:tc>
      </w:tr>
      <w:tr w:rsidR="001E2267" w:rsidRPr="00FD57A0" w14:paraId="12883B5A" w14:textId="77777777" w:rsidTr="00FF32AC">
        <w:trPr>
          <w:trHeight w:val="687"/>
        </w:trPr>
        <w:tc>
          <w:tcPr>
            <w:tcW w:w="4111" w:type="dxa"/>
            <w:vAlign w:val="center"/>
          </w:tcPr>
          <w:p w14:paraId="7600B0A7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Nombres y apellidos completos del solicitante:</w:t>
            </w:r>
          </w:p>
        </w:tc>
        <w:tc>
          <w:tcPr>
            <w:tcW w:w="5812" w:type="dxa"/>
            <w:gridSpan w:val="2"/>
          </w:tcPr>
          <w:p w14:paraId="1385E3FE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275EE2F9" w14:textId="77777777" w:rsidTr="00FF32AC">
        <w:trPr>
          <w:trHeight w:val="558"/>
        </w:trPr>
        <w:tc>
          <w:tcPr>
            <w:tcW w:w="4111" w:type="dxa"/>
            <w:vAlign w:val="center"/>
          </w:tcPr>
          <w:p w14:paraId="0F59A864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Documento de identidad:</w:t>
            </w:r>
          </w:p>
        </w:tc>
        <w:tc>
          <w:tcPr>
            <w:tcW w:w="5812" w:type="dxa"/>
            <w:gridSpan w:val="2"/>
          </w:tcPr>
          <w:p w14:paraId="7D9DBCBF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61C16648" w14:textId="77777777" w:rsidTr="00FF32AC">
        <w:trPr>
          <w:trHeight w:val="478"/>
        </w:trPr>
        <w:tc>
          <w:tcPr>
            <w:tcW w:w="4111" w:type="dxa"/>
            <w:vAlign w:val="center"/>
          </w:tcPr>
          <w:p w14:paraId="02517003" w14:textId="5A4F570F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Facultad:</w:t>
            </w:r>
          </w:p>
        </w:tc>
        <w:tc>
          <w:tcPr>
            <w:tcW w:w="5812" w:type="dxa"/>
            <w:gridSpan w:val="2"/>
          </w:tcPr>
          <w:p w14:paraId="0942C662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11D4DDF8" w14:textId="77777777" w:rsidTr="00FF32AC">
        <w:trPr>
          <w:trHeight w:val="414"/>
        </w:trPr>
        <w:tc>
          <w:tcPr>
            <w:tcW w:w="4111" w:type="dxa"/>
            <w:vAlign w:val="center"/>
          </w:tcPr>
          <w:p w14:paraId="1CAE24EC" w14:textId="50E691E5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Programa:</w:t>
            </w:r>
          </w:p>
        </w:tc>
        <w:tc>
          <w:tcPr>
            <w:tcW w:w="5812" w:type="dxa"/>
            <w:gridSpan w:val="2"/>
          </w:tcPr>
          <w:p w14:paraId="5FCB359E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2BF04CA9" w14:textId="77777777" w:rsidTr="00FF32AC">
        <w:trPr>
          <w:trHeight w:val="365"/>
        </w:trPr>
        <w:tc>
          <w:tcPr>
            <w:tcW w:w="4111" w:type="dxa"/>
            <w:vAlign w:val="center"/>
          </w:tcPr>
          <w:p w14:paraId="2E543854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Grupo de investigación:</w:t>
            </w:r>
          </w:p>
        </w:tc>
        <w:tc>
          <w:tcPr>
            <w:tcW w:w="5812" w:type="dxa"/>
            <w:gridSpan w:val="2"/>
          </w:tcPr>
          <w:p w14:paraId="7001C20F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E7EA799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47117A38" w14:textId="77777777" w:rsidTr="00FF32AC">
        <w:tc>
          <w:tcPr>
            <w:tcW w:w="9923" w:type="dxa"/>
            <w:gridSpan w:val="3"/>
          </w:tcPr>
          <w:p w14:paraId="3CB9AC16" w14:textId="25CD69BA" w:rsidR="001E2267" w:rsidRPr="00FD57A0" w:rsidRDefault="001E2267" w:rsidP="00CC1399">
            <w:pPr>
              <w:tabs>
                <w:tab w:val="right" w:pos="8759"/>
              </w:tabs>
              <w:rPr>
                <w:rFonts w:ascii="HelveticaNeueLT Com 45 Lt" w:hAnsi="HelveticaNeueLT Com 45 Lt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Tipo de vinculación:  Tiempo completo </w:t>
            </w:r>
            <w:r w:rsidR="00167A1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211223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    Medio tiempo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2236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</w:p>
          <w:p w14:paraId="3A0BA6C7" w14:textId="77777777" w:rsidR="001E2267" w:rsidRPr="00FD57A0" w:rsidRDefault="001E2267" w:rsidP="00CC1399">
            <w:pPr>
              <w:tabs>
                <w:tab w:val="right" w:pos="8759"/>
              </w:tabs>
              <w:rPr>
                <w:rFonts w:ascii="HelveticaNeueLT Com 45 Lt" w:hAnsi="HelveticaNeueLT Com 45 Lt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Tipo de contrato:      Término indefinido</w:t>
            </w:r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21362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    Término Fijo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122556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</w:p>
          <w:p w14:paraId="6C09F183" w14:textId="77777777" w:rsidR="001E2267" w:rsidRPr="00FD57A0" w:rsidRDefault="001E2267" w:rsidP="00CC1399">
            <w:pPr>
              <w:tabs>
                <w:tab w:val="left" w:pos="7005"/>
                <w:tab w:val="right" w:pos="8759"/>
              </w:tabs>
              <w:rPr>
                <w:rFonts w:ascii="HelveticaNeueLT Com 45 Lt" w:hAnsi="HelveticaNeueLT Com 45 Lt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Tipo de solicitud:       Sabático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25495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           Pasantía/estancia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202430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     </w:t>
            </w:r>
            <w:r w:rsidRPr="00FD57A0">
              <w:rPr>
                <w:rFonts w:ascii="HelveticaNeueLT Com 45 Lt" w:hAnsi="HelveticaNeueLT Com 45 Lt"/>
                <w:sz w:val="20"/>
                <w:szCs w:val="20"/>
              </w:rPr>
              <w:t xml:space="preserve">Duración: </w:t>
            </w:r>
            <w:r w:rsidRPr="00FD57A0">
              <w:rPr>
                <w:rFonts w:ascii="HelveticaNeueLT Com 45 Lt" w:hAnsi="HelveticaNeueLT Com 45 Lt"/>
                <w:sz w:val="20"/>
                <w:szCs w:val="20"/>
                <w:u w:val="single"/>
              </w:rPr>
              <w:t xml:space="preserve">     (</w:t>
            </w:r>
            <w:r w:rsidRPr="00FD57A0">
              <w:rPr>
                <w:rFonts w:ascii="HelveticaNeueLT Com 45 Lt" w:hAnsi="HelveticaNeueLT Com 45 Lt"/>
                <w:sz w:val="20"/>
                <w:szCs w:val="20"/>
              </w:rPr>
              <w:t>meses)</w:t>
            </w:r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ab/>
            </w:r>
          </w:p>
          <w:p w14:paraId="54832AE5" w14:textId="77777777" w:rsidR="001E2267" w:rsidRPr="00FD57A0" w:rsidRDefault="001E2267" w:rsidP="00CC1399">
            <w:pPr>
              <w:tabs>
                <w:tab w:val="left" w:pos="6300"/>
              </w:tabs>
              <w:rPr>
                <w:rFonts w:ascii="HelveticaNeueLT Com 45 Lt" w:hAnsi="HelveticaNeueLT Com 45 Lt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Modalidad:                  Virtual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198688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              Presencial: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103077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ab/>
            </w:r>
          </w:p>
        </w:tc>
      </w:tr>
      <w:tr w:rsidR="001E2267" w:rsidRPr="00FD57A0" w14:paraId="1C009B2D" w14:textId="77777777" w:rsidTr="00FF32AC">
        <w:trPr>
          <w:trHeight w:val="697"/>
        </w:trPr>
        <w:tc>
          <w:tcPr>
            <w:tcW w:w="4111" w:type="dxa"/>
            <w:vAlign w:val="center"/>
          </w:tcPr>
          <w:p w14:paraId="5162DCE9" w14:textId="2635A0FF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Descripción del propósito de la solicitud:</w:t>
            </w:r>
          </w:p>
        </w:tc>
        <w:tc>
          <w:tcPr>
            <w:tcW w:w="5812" w:type="dxa"/>
            <w:gridSpan w:val="2"/>
          </w:tcPr>
          <w:p w14:paraId="58C1C071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75CA7986" w14:textId="77777777" w:rsidTr="00FF32AC">
        <w:trPr>
          <w:trHeight w:val="707"/>
        </w:trPr>
        <w:tc>
          <w:tcPr>
            <w:tcW w:w="4111" w:type="dxa"/>
            <w:vAlign w:val="center"/>
          </w:tcPr>
          <w:p w14:paraId="5E4DC4F1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Fecha programada para inicio de la actividad: </w:t>
            </w:r>
          </w:p>
        </w:tc>
        <w:tc>
          <w:tcPr>
            <w:tcW w:w="5812" w:type="dxa"/>
            <w:gridSpan w:val="2"/>
            <w:vAlign w:val="center"/>
          </w:tcPr>
          <w:p w14:paraId="68894936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  <w:u w:val="single"/>
              </w:rPr>
              <w:t xml:space="preserve">                           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(</w:t>
            </w:r>
            <w:r w:rsidRPr="00FF32AC">
              <w:rPr>
                <w:rFonts w:ascii="HelveticaNeueLT Com 45 Lt" w:hAnsi="HelveticaNeueLT Com 45 Lt" w:cstheme="minorHAnsi"/>
                <w:color w:val="BFBFBF" w:themeColor="background1" w:themeShade="BF"/>
                <w:sz w:val="20"/>
                <w:szCs w:val="20"/>
              </w:rPr>
              <w:t>DD/MM/AAAA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)</w:t>
            </w:r>
          </w:p>
        </w:tc>
      </w:tr>
      <w:tr w:rsidR="001E2267" w:rsidRPr="00FD57A0" w14:paraId="7557AC24" w14:textId="77777777" w:rsidTr="00FF32AC">
        <w:trPr>
          <w:trHeight w:val="832"/>
        </w:trPr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73A512DF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Fecha programada para la finalización de la actividad:</w:t>
            </w:r>
          </w:p>
        </w:tc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1ED1E555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  <w:u w:val="single"/>
              </w:rPr>
              <w:t xml:space="preserve">                            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(</w:t>
            </w:r>
            <w:r w:rsidRPr="00FF32AC">
              <w:rPr>
                <w:rFonts w:ascii="HelveticaNeueLT Com 45 Lt" w:hAnsi="HelveticaNeueLT Com 45 Lt" w:cstheme="minorHAnsi"/>
                <w:color w:val="BFBFBF" w:themeColor="background1" w:themeShade="BF"/>
                <w:sz w:val="20"/>
                <w:szCs w:val="20"/>
              </w:rPr>
              <w:t>DD/MM/AAAA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)</w:t>
            </w:r>
          </w:p>
        </w:tc>
      </w:tr>
      <w:tr w:rsidR="001E2267" w:rsidRPr="00FD57A0" w14:paraId="7A46ED5C" w14:textId="77777777" w:rsidTr="00FF32AC">
        <w:trPr>
          <w:trHeight w:val="560"/>
        </w:trPr>
        <w:tc>
          <w:tcPr>
            <w:tcW w:w="4111" w:type="dxa"/>
            <w:vMerge w:val="restart"/>
            <w:vAlign w:val="center"/>
          </w:tcPr>
          <w:p w14:paraId="0F09499D" w14:textId="0D1B06B8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Lugar donde se realizará la actividad:</w:t>
            </w:r>
          </w:p>
        </w:tc>
        <w:tc>
          <w:tcPr>
            <w:tcW w:w="2268" w:type="dxa"/>
            <w:vAlign w:val="center"/>
          </w:tcPr>
          <w:p w14:paraId="79A74427" w14:textId="033D092B" w:rsidR="001E2267" w:rsidRPr="00255547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  <w:u w:val="single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País:</w:t>
            </w:r>
          </w:p>
        </w:tc>
        <w:tc>
          <w:tcPr>
            <w:tcW w:w="3544" w:type="dxa"/>
          </w:tcPr>
          <w:p w14:paraId="20EE8A93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1B93CD21" w14:textId="77777777" w:rsidTr="00FF32AC">
        <w:trPr>
          <w:trHeight w:val="608"/>
        </w:trPr>
        <w:tc>
          <w:tcPr>
            <w:tcW w:w="4111" w:type="dxa"/>
            <w:vMerge/>
          </w:tcPr>
          <w:p w14:paraId="0E0CD8F6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52D0059" w14:textId="2DDD9BC5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Ciudad: </w:t>
            </w:r>
          </w:p>
        </w:tc>
        <w:tc>
          <w:tcPr>
            <w:tcW w:w="3544" w:type="dxa"/>
          </w:tcPr>
          <w:p w14:paraId="2A73125A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1E2267" w:rsidRPr="00FD57A0" w14:paraId="1C4BD8FA" w14:textId="77777777" w:rsidTr="00FF32AC">
        <w:trPr>
          <w:trHeight w:val="669"/>
        </w:trPr>
        <w:tc>
          <w:tcPr>
            <w:tcW w:w="4111" w:type="dxa"/>
            <w:vMerge/>
            <w:tcBorders>
              <w:bottom w:val="single" w:sz="4" w:space="0" w:color="auto"/>
            </w:tcBorders>
          </w:tcPr>
          <w:p w14:paraId="10313AF1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BAEDBC2" w14:textId="77777777" w:rsidR="001E2267" w:rsidRPr="00FD57A0" w:rsidRDefault="001E2267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Universidad/Centro Investigación u otro: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E3181C3" w14:textId="77777777" w:rsidR="001E2267" w:rsidRPr="00FD57A0" w:rsidRDefault="001E2267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</w:tbl>
    <w:p w14:paraId="2A32C28A" w14:textId="77777777" w:rsidR="00255547" w:rsidRDefault="00255547" w:rsidP="00B1694A">
      <w:pPr>
        <w:spacing w:after="0" w:line="240" w:lineRule="auto"/>
        <w:jc w:val="both"/>
        <w:rPr>
          <w:rFonts w:ascii="HelveticaNeueLT Com 45 Lt" w:hAnsi="HelveticaNeueLT Com 45 Lt" w:cstheme="minorHAnsi"/>
          <w:sz w:val="20"/>
          <w:szCs w:val="20"/>
        </w:rPr>
      </w:pPr>
    </w:p>
    <w:p w14:paraId="06779BBE" w14:textId="0F4376D7" w:rsidR="0000577D" w:rsidRPr="00FD57A0" w:rsidRDefault="00C01983" w:rsidP="00FF32AC">
      <w:pPr>
        <w:spacing w:after="0" w:line="240" w:lineRule="auto"/>
        <w:ind w:left="-567" w:right="-518"/>
        <w:jc w:val="both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sz w:val="20"/>
          <w:szCs w:val="20"/>
        </w:rPr>
        <w:t>En las secciones a</w:t>
      </w:r>
      <w:r w:rsidR="001E2267" w:rsidRPr="00FD57A0">
        <w:rPr>
          <w:rFonts w:ascii="HelveticaNeueLT Com 45 Lt" w:hAnsi="HelveticaNeueLT Com 45 Lt" w:cstheme="minorHAnsi"/>
          <w:sz w:val="20"/>
          <w:szCs w:val="20"/>
        </w:rPr>
        <w:t xml:space="preserve"> continuación indique si cumple o no con cada requisito, verifique y anexe el documento soporte que acredita cada ítem. La columna “</w:t>
      </w:r>
      <w:r w:rsidR="001E2267" w:rsidRPr="00FD57A0">
        <w:rPr>
          <w:rFonts w:ascii="HelveticaNeueLT Com 45 Lt" w:hAnsi="HelveticaNeueLT Com 45 Lt" w:cstheme="minorHAnsi"/>
          <w:i/>
          <w:iCs/>
          <w:sz w:val="20"/>
          <w:szCs w:val="20"/>
        </w:rPr>
        <w:t>Revisión y concepto (VRIT)</w:t>
      </w:r>
      <w:r w:rsidR="00B1694A" w:rsidRPr="00FD57A0">
        <w:rPr>
          <w:rFonts w:ascii="HelveticaNeueLT Com 45 Lt" w:hAnsi="HelveticaNeueLT Com 45 Lt" w:cstheme="minorHAnsi"/>
          <w:sz w:val="20"/>
          <w:szCs w:val="20"/>
        </w:rPr>
        <w:t>”</w:t>
      </w:r>
      <w:r w:rsidR="001E2267" w:rsidRPr="00FD57A0">
        <w:rPr>
          <w:rFonts w:ascii="HelveticaNeueLT Com 45 Lt" w:hAnsi="HelveticaNeueLT Com 45 Lt" w:cstheme="minorHAnsi"/>
          <w:sz w:val="20"/>
          <w:szCs w:val="20"/>
        </w:rPr>
        <w:t xml:space="preserve"> será diligenciada únicamente por esta dependencia, por favor no incluya ningún dato allí.</w:t>
      </w:r>
    </w:p>
    <w:p w14:paraId="2855449B" w14:textId="7A7D664B" w:rsidR="00255547" w:rsidRDefault="00255547">
      <w:pPr>
        <w:rPr>
          <w:rFonts w:ascii="HelveticaNeueLT Com 45 Lt" w:hAnsi="HelveticaNeueLT Com 45 Lt" w:cstheme="minorHAnsi"/>
          <w:sz w:val="20"/>
          <w:szCs w:val="20"/>
        </w:rPr>
      </w:pPr>
      <w:r>
        <w:rPr>
          <w:rFonts w:ascii="HelveticaNeueLT Com 45 Lt" w:hAnsi="HelveticaNeueLT Com 45 Lt" w:cstheme="minorHAnsi"/>
          <w:sz w:val="20"/>
          <w:szCs w:val="20"/>
        </w:rPr>
        <w:br w:type="page"/>
      </w:r>
    </w:p>
    <w:p w14:paraId="29834B8D" w14:textId="493F409D" w:rsidR="003A520A" w:rsidRPr="00FD57A0" w:rsidRDefault="003A520A" w:rsidP="00FF32AC">
      <w:pPr>
        <w:spacing w:after="0" w:line="240" w:lineRule="auto"/>
        <w:ind w:left="-567"/>
        <w:jc w:val="both"/>
        <w:rPr>
          <w:rFonts w:ascii="HelveticaNeueLT Com 45 Lt" w:hAnsi="HelveticaNeueLT Com 45 Lt" w:cstheme="minorHAnsi"/>
          <w:b/>
          <w:bCs/>
          <w:sz w:val="20"/>
          <w:szCs w:val="20"/>
        </w:rPr>
      </w:pPr>
      <w:r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lastRenderedPageBreak/>
        <w:t>2- TRAYECTORIA LABORAL EN LA UNIVERSIDAD DE LA SALLE</w:t>
      </w:r>
    </w:p>
    <w:p w14:paraId="5945B500" w14:textId="623DADDE" w:rsidR="006B5BC5" w:rsidRPr="00FD57A0" w:rsidRDefault="006B5BC5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tbl>
      <w:tblPr>
        <w:tblStyle w:val="Tablaconcuadrcula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828"/>
        <w:gridCol w:w="850"/>
        <w:gridCol w:w="851"/>
        <w:gridCol w:w="1984"/>
        <w:gridCol w:w="2410"/>
      </w:tblGrid>
      <w:tr w:rsidR="006B5BC5" w:rsidRPr="00FD57A0" w14:paraId="5A7139D3" w14:textId="77777777" w:rsidTr="00FF32AC">
        <w:trPr>
          <w:trHeight w:val="139"/>
        </w:trPr>
        <w:tc>
          <w:tcPr>
            <w:tcW w:w="3828" w:type="dxa"/>
            <w:vMerge w:val="restart"/>
            <w:vAlign w:val="center"/>
          </w:tcPr>
          <w:p w14:paraId="775CF71C" w14:textId="77777777" w:rsidR="006B5BC5" w:rsidRPr="00FD57A0" w:rsidRDefault="006B5BC5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CONDICIONES</w:t>
            </w:r>
          </w:p>
        </w:tc>
        <w:tc>
          <w:tcPr>
            <w:tcW w:w="1701" w:type="dxa"/>
            <w:gridSpan w:val="2"/>
            <w:vAlign w:val="center"/>
          </w:tcPr>
          <w:p w14:paraId="4480EA9A" w14:textId="77777777" w:rsidR="006B5BC5" w:rsidRPr="00FD57A0" w:rsidRDefault="006B5BC5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CUMPLE</w:t>
            </w:r>
          </w:p>
        </w:tc>
        <w:tc>
          <w:tcPr>
            <w:tcW w:w="1984" w:type="dxa"/>
            <w:vMerge w:val="restart"/>
            <w:vAlign w:val="center"/>
          </w:tcPr>
          <w:p w14:paraId="20B4F27C" w14:textId="77777777" w:rsidR="006B5BC5" w:rsidRPr="00FD57A0" w:rsidRDefault="006B5BC5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DOCUMENTO SOPORTE</w:t>
            </w:r>
          </w:p>
        </w:tc>
        <w:tc>
          <w:tcPr>
            <w:tcW w:w="2410" w:type="dxa"/>
            <w:vMerge w:val="restart"/>
            <w:shd w:val="clear" w:color="auto" w:fill="F2F2F2" w:themeFill="background1" w:themeFillShade="F2"/>
            <w:vAlign w:val="center"/>
          </w:tcPr>
          <w:p w14:paraId="58C73F09" w14:textId="77777777" w:rsidR="006B5BC5" w:rsidRPr="00FD57A0" w:rsidRDefault="006B5BC5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REVISIÓN Y CONCEPTO</w:t>
            </w:r>
          </w:p>
          <w:p w14:paraId="6ECA1AC0" w14:textId="77777777" w:rsidR="006B5BC5" w:rsidRPr="00FD57A0" w:rsidRDefault="006B5BC5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(VRIT)</w:t>
            </w:r>
          </w:p>
        </w:tc>
      </w:tr>
      <w:tr w:rsidR="006B5BC5" w:rsidRPr="00FD57A0" w14:paraId="052282F1" w14:textId="77777777" w:rsidTr="00FF32AC">
        <w:trPr>
          <w:trHeight w:val="229"/>
        </w:trPr>
        <w:tc>
          <w:tcPr>
            <w:tcW w:w="3828" w:type="dxa"/>
            <w:vMerge/>
          </w:tcPr>
          <w:p w14:paraId="44C43A14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6F4F6B8" w14:textId="77777777" w:rsidR="006B5BC5" w:rsidRPr="00FD57A0" w:rsidRDefault="006B5BC5" w:rsidP="00255547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SI</w:t>
            </w:r>
          </w:p>
        </w:tc>
        <w:tc>
          <w:tcPr>
            <w:tcW w:w="851" w:type="dxa"/>
            <w:vAlign w:val="center"/>
          </w:tcPr>
          <w:p w14:paraId="6EA9C86F" w14:textId="77777777" w:rsidR="006B5BC5" w:rsidRPr="00FD57A0" w:rsidRDefault="006B5BC5" w:rsidP="00255547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984" w:type="dxa"/>
            <w:vMerge/>
          </w:tcPr>
          <w:p w14:paraId="027B3121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2F2F2" w:themeFill="background1" w:themeFillShade="F2"/>
          </w:tcPr>
          <w:p w14:paraId="4B187A8E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6B5BC5" w:rsidRPr="00FD57A0" w14:paraId="03597FF5" w14:textId="77777777" w:rsidTr="00FF32AC">
        <w:trPr>
          <w:trHeight w:val="870"/>
        </w:trPr>
        <w:tc>
          <w:tcPr>
            <w:tcW w:w="3828" w:type="dxa"/>
          </w:tcPr>
          <w:p w14:paraId="18060A81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3ACDBE1F" w14:textId="4C916759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¿Acredita como mínimo tres (3) años de vinculación </w:t>
            </w:r>
            <w:r w:rsidR="00FD57A0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ontinúa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con la Universidad de La Salle?</w:t>
            </w:r>
          </w:p>
          <w:p w14:paraId="02037B24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A97B951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09AD3CD6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6039124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ertificación laboral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1E40325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6B5BC5" w:rsidRPr="00FD57A0" w14:paraId="20FEA9CD" w14:textId="77777777" w:rsidTr="00FF32AC">
        <w:trPr>
          <w:trHeight w:val="1230"/>
        </w:trPr>
        <w:tc>
          <w:tcPr>
            <w:tcW w:w="3828" w:type="dxa"/>
          </w:tcPr>
          <w:p w14:paraId="1B8E817E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450A8E0C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¿Su contrato de trabajo está vigente para el período en que se solicita el sabático o pasantía/estancia? </w:t>
            </w:r>
          </w:p>
          <w:p w14:paraId="40F842F1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0F2CF690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4AFBB213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4EB72D9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ertificación laboral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47A1B08B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6B5BC5" w:rsidRPr="00FD57A0" w14:paraId="725A5DE5" w14:textId="77777777" w:rsidTr="00FF32AC">
        <w:trPr>
          <w:trHeight w:val="1230"/>
        </w:trPr>
        <w:tc>
          <w:tcPr>
            <w:tcW w:w="3828" w:type="dxa"/>
          </w:tcPr>
          <w:p w14:paraId="64C4E720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70E3A5AB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Tiene antecedentes disciplinarios en la Universidad o en su ejercicio profesional?</w:t>
            </w:r>
          </w:p>
        </w:tc>
        <w:tc>
          <w:tcPr>
            <w:tcW w:w="850" w:type="dxa"/>
          </w:tcPr>
          <w:p w14:paraId="6857724D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7DC8E470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1EF08F2E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Certificación 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0DB1A02C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6B5BC5" w:rsidRPr="00FD57A0" w14:paraId="047AA352" w14:textId="77777777" w:rsidTr="00FF32AC">
        <w:trPr>
          <w:trHeight w:val="1230"/>
        </w:trPr>
        <w:tc>
          <w:tcPr>
            <w:tcW w:w="3828" w:type="dxa"/>
          </w:tcPr>
          <w:p w14:paraId="0FD116F3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7B35B012" w14:textId="30ED5AB0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Ha obtenido un resultado excelente en el consolidado anual de evaluación</w:t>
            </w:r>
            <w:r w:rsid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al </w:t>
            </w:r>
            <w:r w:rsidR="00FD57A0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Docente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, en el periodo inmediatamente anterior a la fecha de su solicitud?</w:t>
            </w:r>
          </w:p>
          <w:p w14:paraId="55B0A823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52F1B75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2B3D420E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681BD1F3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Evaluación de desempeño 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0E524055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6B5BC5" w:rsidRPr="00FD57A0" w14:paraId="51E587BD" w14:textId="77777777" w:rsidTr="00FF32AC">
        <w:trPr>
          <w:trHeight w:val="136"/>
        </w:trPr>
        <w:tc>
          <w:tcPr>
            <w:tcW w:w="3828" w:type="dxa"/>
          </w:tcPr>
          <w:p w14:paraId="6FD83B3B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55653A59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Cuenta con el aval del decano y se aporta constancia afirmando que la actividad no afectará la docencia de la Facultad y que no se requerirá contratar a otro docente para reemplazar al profesor?</w:t>
            </w:r>
          </w:p>
          <w:p w14:paraId="277C422C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50363A7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4E12FD6C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4990E676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Aval de Unidad Académica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56E6089E" w14:textId="77777777" w:rsidR="006B5BC5" w:rsidRPr="00FD57A0" w:rsidRDefault="006B5BC5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</w:tbl>
    <w:p w14:paraId="73441AED" w14:textId="134E5D6A" w:rsidR="000D30C5" w:rsidRDefault="000D30C5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p w14:paraId="40625505" w14:textId="77777777" w:rsidR="000D30C5" w:rsidRDefault="000D30C5">
      <w:pPr>
        <w:rPr>
          <w:rFonts w:ascii="HelveticaNeueLT Com 45 Lt" w:hAnsi="HelveticaNeueLT Com 45 Lt" w:cstheme="minorHAnsi"/>
          <w:sz w:val="20"/>
          <w:szCs w:val="20"/>
        </w:rPr>
      </w:pPr>
      <w:r>
        <w:rPr>
          <w:rFonts w:ascii="HelveticaNeueLT Com 45 Lt" w:hAnsi="HelveticaNeueLT Com 45 Lt" w:cstheme="minorHAnsi"/>
          <w:sz w:val="20"/>
          <w:szCs w:val="20"/>
        </w:rPr>
        <w:br w:type="page"/>
      </w:r>
    </w:p>
    <w:p w14:paraId="5B45CD60" w14:textId="51CCCE08" w:rsidR="006B5BC5" w:rsidRPr="00FD57A0" w:rsidRDefault="00570888" w:rsidP="00FF32AC">
      <w:pPr>
        <w:spacing w:after="0" w:line="240" w:lineRule="auto"/>
        <w:ind w:left="-567"/>
        <w:jc w:val="both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lastRenderedPageBreak/>
        <w:t>3- TRAYECTORIA Y PLAN DE TRABAJO EN INVESTIGACIÓN</w:t>
      </w:r>
    </w:p>
    <w:p w14:paraId="0C26621E" w14:textId="378EE27B" w:rsidR="002D1FAC" w:rsidRPr="00FD57A0" w:rsidRDefault="002D1FAC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tbl>
      <w:tblPr>
        <w:tblStyle w:val="Tablaconcuadrcula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686"/>
        <w:gridCol w:w="850"/>
        <w:gridCol w:w="993"/>
        <w:gridCol w:w="1984"/>
        <w:gridCol w:w="1134"/>
        <w:gridCol w:w="1276"/>
      </w:tblGrid>
      <w:tr w:rsidR="00382FC0" w:rsidRPr="00FD57A0" w14:paraId="5E2BCD04" w14:textId="77777777" w:rsidTr="00FF32AC">
        <w:trPr>
          <w:trHeight w:val="128"/>
        </w:trPr>
        <w:tc>
          <w:tcPr>
            <w:tcW w:w="3686" w:type="dxa"/>
            <w:vMerge w:val="restart"/>
            <w:vAlign w:val="center"/>
          </w:tcPr>
          <w:p w14:paraId="539426CA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CONDICIONES</w:t>
            </w:r>
          </w:p>
        </w:tc>
        <w:tc>
          <w:tcPr>
            <w:tcW w:w="1843" w:type="dxa"/>
            <w:gridSpan w:val="2"/>
            <w:vAlign w:val="center"/>
          </w:tcPr>
          <w:p w14:paraId="75A0ECFE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CUMPLE</w:t>
            </w:r>
          </w:p>
        </w:tc>
        <w:tc>
          <w:tcPr>
            <w:tcW w:w="1984" w:type="dxa"/>
            <w:vMerge w:val="restart"/>
            <w:vAlign w:val="center"/>
          </w:tcPr>
          <w:p w14:paraId="39B0D5C4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DOCUMENTO SOPORTE</w:t>
            </w:r>
          </w:p>
        </w:tc>
        <w:tc>
          <w:tcPr>
            <w:tcW w:w="2410" w:type="dxa"/>
            <w:gridSpan w:val="2"/>
            <w:vMerge w:val="restart"/>
            <w:shd w:val="pct10" w:color="auto" w:fill="auto"/>
            <w:vAlign w:val="center"/>
          </w:tcPr>
          <w:p w14:paraId="5005A608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REVISIÓN Y CONCEPTO</w:t>
            </w:r>
          </w:p>
          <w:p w14:paraId="03BF54FB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 xml:space="preserve"> (VRIT)</w:t>
            </w:r>
          </w:p>
        </w:tc>
      </w:tr>
      <w:tr w:rsidR="00382FC0" w:rsidRPr="00FD57A0" w14:paraId="186C8CFF" w14:textId="77777777" w:rsidTr="00FF32AC">
        <w:trPr>
          <w:trHeight w:val="264"/>
        </w:trPr>
        <w:tc>
          <w:tcPr>
            <w:tcW w:w="3686" w:type="dxa"/>
            <w:vMerge/>
            <w:vAlign w:val="center"/>
          </w:tcPr>
          <w:p w14:paraId="5164F642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94819B8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SI</w:t>
            </w:r>
          </w:p>
        </w:tc>
        <w:tc>
          <w:tcPr>
            <w:tcW w:w="993" w:type="dxa"/>
            <w:vAlign w:val="center"/>
          </w:tcPr>
          <w:p w14:paraId="4E0F7638" w14:textId="77777777" w:rsidR="00382FC0" w:rsidRPr="00FD57A0" w:rsidRDefault="00382FC0" w:rsidP="00CC1399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984" w:type="dxa"/>
            <w:vMerge/>
            <w:vAlign w:val="center"/>
          </w:tcPr>
          <w:p w14:paraId="42371C08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/>
            <w:shd w:val="pct10" w:color="auto" w:fill="auto"/>
            <w:vAlign w:val="center"/>
          </w:tcPr>
          <w:p w14:paraId="573B4901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5B7FC51A" w14:textId="77777777" w:rsidTr="00FF32AC">
        <w:trPr>
          <w:trHeight w:val="870"/>
        </w:trPr>
        <w:tc>
          <w:tcPr>
            <w:tcW w:w="3686" w:type="dxa"/>
            <w:vAlign w:val="center"/>
          </w:tcPr>
          <w:p w14:paraId="1769E01E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Pertenece a un grupo de investigación categorizado por Minciencias?</w:t>
            </w:r>
          </w:p>
        </w:tc>
        <w:tc>
          <w:tcPr>
            <w:tcW w:w="850" w:type="dxa"/>
            <w:vAlign w:val="center"/>
          </w:tcPr>
          <w:p w14:paraId="53C78B54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9390AB5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F185A63" w14:textId="2A011EA3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opiar</w:t>
            </w:r>
            <w:r w:rsidR="005D696F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aquí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link de GrupLAC</w:t>
            </w:r>
            <w:r w:rsidR="004458DC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:</w:t>
            </w:r>
          </w:p>
        </w:tc>
        <w:tc>
          <w:tcPr>
            <w:tcW w:w="2410" w:type="dxa"/>
            <w:gridSpan w:val="2"/>
            <w:shd w:val="pct10" w:color="auto" w:fill="auto"/>
            <w:vAlign w:val="center"/>
          </w:tcPr>
          <w:p w14:paraId="445066AD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59526FD6" w14:textId="77777777" w:rsidTr="00FF32AC">
        <w:trPr>
          <w:trHeight w:val="1230"/>
        </w:trPr>
        <w:tc>
          <w:tcPr>
            <w:tcW w:w="3686" w:type="dxa"/>
            <w:vAlign w:val="center"/>
          </w:tcPr>
          <w:p w14:paraId="4FB9508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Está categorizado como investigador por Minciencias?</w:t>
            </w:r>
          </w:p>
        </w:tc>
        <w:tc>
          <w:tcPr>
            <w:tcW w:w="850" w:type="dxa"/>
            <w:vAlign w:val="center"/>
          </w:tcPr>
          <w:p w14:paraId="135271CE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5CE4B8DC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F6EBF67" w14:textId="22D243F4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opiar</w:t>
            </w:r>
            <w:r w:rsidR="004458DC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aquí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link de </w:t>
            </w:r>
            <w:proofErr w:type="spellStart"/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vLAC</w:t>
            </w:r>
            <w:proofErr w:type="spellEnd"/>
            <w:r w:rsidR="004458DC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:</w:t>
            </w:r>
          </w:p>
        </w:tc>
        <w:tc>
          <w:tcPr>
            <w:tcW w:w="2410" w:type="dxa"/>
            <w:gridSpan w:val="2"/>
            <w:shd w:val="pct10" w:color="auto" w:fill="auto"/>
            <w:vAlign w:val="center"/>
          </w:tcPr>
          <w:p w14:paraId="36B1AD4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64B91531" w14:textId="77777777" w:rsidTr="00FF32AC">
        <w:trPr>
          <w:trHeight w:val="1230"/>
        </w:trPr>
        <w:tc>
          <w:tcPr>
            <w:tcW w:w="3686" w:type="dxa"/>
            <w:vAlign w:val="center"/>
          </w:tcPr>
          <w:p w14:paraId="4A99512A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Se acredita invitación de la entidad internacional y acompañamiento de un par académico asignado para el desarrollo del plan de trabajo?</w:t>
            </w:r>
          </w:p>
          <w:p w14:paraId="76CB8BBA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9BC45BE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6CC8ED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091DCCD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arta de entidad internacional</w:t>
            </w:r>
          </w:p>
        </w:tc>
        <w:tc>
          <w:tcPr>
            <w:tcW w:w="2410" w:type="dxa"/>
            <w:gridSpan w:val="2"/>
            <w:shd w:val="pct10" w:color="auto" w:fill="auto"/>
            <w:vAlign w:val="center"/>
          </w:tcPr>
          <w:p w14:paraId="66D06B81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3034C51C" w14:textId="77777777" w:rsidTr="00FF32AC">
        <w:trPr>
          <w:trHeight w:val="1230"/>
        </w:trPr>
        <w:tc>
          <w:tcPr>
            <w:tcW w:w="3686" w:type="dxa"/>
            <w:vAlign w:val="center"/>
          </w:tcPr>
          <w:p w14:paraId="2B6EF72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La entidad de destino y el tutor acreditan trayectoria en las temáticas del plan de trabajo?</w:t>
            </w:r>
          </w:p>
        </w:tc>
        <w:tc>
          <w:tcPr>
            <w:tcW w:w="850" w:type="dxa"/>
            <w:vAlign w:val="center"/>
          </w:tcPr>
          <w:p w14:paraId="5B0B9044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5AA7464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878657C" w14:textId="7D3F3EE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Copiar </w:t>
            </w:r>
            <w:r w:rsidR="003522A5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aquí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link Web oficial entidad internacional y anexar currículo del tutor</w:t>
            </w:r>
            <w:r w:rsidR="004458DC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:</w:t>
            </w:r>
          </w:p>
        </w:tc>
        <w:tc>
          <w:tcPr>
            <w:tcW w:w="2410" w:type="dxa"/>
            <w:gridSpan w:val="2"/>
            <w:shd w:val="pct10" w:color="auto" w:fill="auto"/>
            <w:vAlign w:val="center"/>
          </w:tcPr>
          <w:p w14:paraId="7DDA0668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5A1555F8" w14:textId="77777777" w:rsidTr="00FF32AC">
        <w:trPr>
          <w:trHeight w:val="642"/>
        </w:trPr>
        <w:tc>
          <w:tcPr>
            <w:tcW w:w="3686" w:type="dxa"/>
            <w:vMerge w:val="restart"/>
            <w:vAlign w:val="center"/>
          </w:tcPr>
          <w:p w14:paraId="737A8A6D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¿Ha publicado mínimo 3 artículos en revistas indexadas Q1 o Q2, en los dos últimos años?</w:t>
            </w:r>
          </w:p>
        </w:tc>
        <w:tc>
          <w:tcPr>
            <w:tcW w:w="850" w:type="dxa"/>
            <w:vMerge w:val="restart"/>
            <w:vAlign w:val="center"/>
          </w:tcPr>
          <w:p w14:paraId="3F1D6DD6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 w:val="restart"/>
            <w:vAlign w:val="center"/>
          </w:tcPr>
          <w:p w14:paraId="670B767E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DCDB21D" w14:textId="39CABD54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opiar</w:t>
            </w:r>
            <w:r w:rsidR="003522A5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aquí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link de artículos</w:t>
            </w:r>
            <w:r w:rsidR="003522A5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:</w:t>
            </w:r>
          </w:p>
        </w:tc>
        <w:tc>
          <w:tcPr>
            <w:tcW w:w="1134" w:type="dxa"/>
            <w:shd w:val="pct10" w:color="auto" w:fill="auto"/>
            <w:vAlign w:val="center"/>
          </w:tcPr>
          <w:p w14:paraId="1736E36C" w14:textId="77777777" w:rsidR="00382FC0" w:rsidRPr="00FD57A0" w:rsidRDefault="00382FC0" w:rsidP="00255547">
            <w:pPr>
              <w:jc w:val="center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proofErr w:type="spellStart"/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Index</w:t>
            </w:r>
            <w:proofErr w:type="spellEnd"/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pct10" w:color="auto" w:fill="auto"/>
            <w:vAlign w:val="center"/>
          </w:tcPr>
          <w:p w14:paraId="2FBF5464" w14:textId="77777777" w:rsidR="00382FC0" w:rsidRPr="00FD57A0" w:rsidRDefault="00382FC0" w:rsidP="00255547">
            <w:pPr>
              <w:jc w:val="center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uartil</w:t>
            </w:r>
          </w:p>
        </w:tc>
      </w:tr>
      <w:tr w:rsidR="00382FC0" w:rsidRPr="00FD57A0" w14:paraId="12584C0E" w14:textId="77777777" w:rsidTr="00FF32AC">
        <w:trPr>
          <w:trHeight w:val="640"/>
        </w:trPr>
        <w:tc>
          <w:tcPr>
            <w:tcW w:w="3686" w:type="dxa"/>
            <w:vMerge/>
            <w:vAlign w:val="center"/>
          </w:tcPr>
          <w:p w14:paraId="7F8FFC88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1D7EDC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  <w:vAlign w:val="center"/>
          </w:tcPr>
          <w:p w14:paraId="63C90B28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2BDFC03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3D79C9F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4450E00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6836DB9B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134" w:type="dxa"/>
            <w:shd w:val="pct10" w:color="auto" w:fill="auto"/>
            <w:vAlign w:val="center"/>
          </w:tcPr>
          <w:p w14:paraId="1B93BFB3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276" w:type="dxa"/>
            <w:shd w:val="pct10" w:color="auto" w:fill="auto"/>
            <w:vAlign w:val="center"/>
          </w:tcPr>
          <w:p w14:paraId="0E2DE935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5F2A90E1" w14:textId="77777777" w:rsidTr="00FF32AC">
        <w:trPr>
          <w:trHeight w:val="640"/>
        </w:trPr>
        <w:tc>
          <w:tcPr>
            <w:tcW w:w="3686" w:type="dxa"/>
            <w:vMerge/>
          </w:tcPr>
          <w:p w14:paraId="606A7898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6FA1524E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1ADF7A8A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A6CD1E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BBC8519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5A4ADA2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4A12F9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134" w:type="dxa"/>
            <w:shd w:val="pct10" w:color="auto" w:fill="auto"/>
            <w:vAlign w:val="center"/>
          </w:tcPr>
          <w:p w14:paraId="36AA962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276" w:type="dxa"/>
            <w:shd w:val="pct10" w:color="auto" w:fill="auto"/>
            <w:vAlign w:val="center"/>
          </w:tcPr>
          <w:p w14:paraId="494E62A1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1292E6F6" w14:textId="77777777" w:rsidTr="00FF32AC">
        <w:trPr>
          <w:trHeight w:val="640"/>
        </w:trPr>
        <w:tc>
          <w:tcPr>
            <w:tcW w:w="3686" w:type="dxa"/>
            <w:vMerge/>
          </w:tcPr>
          <w:p w14:paraId="7F04F222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7BC9FFDA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0F6957FE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761603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4DB63AD6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62FBF76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134" w:type="dxa"/>
            <w:shd w:val="pct10" w:color="auto" w:fill="auto"/>
            <w:vAlign w:val="center"/>
          </w:tcPr>
          <w:p w14:paraId="77505967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276" w:type="dxa"/>
            <w:shd w:val="pct10" w:color="auto" w:fill="auto"/>
            <w:vAlign w:val="center"/>
          </w:tcPr>
          <w:p w14:paraId="6082BCD3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</w:tbl>
    <w:p w14:paraId="65E8390C" w14:textId="77777777" w:rsidR="000D30C5" w:rsidRDefault="000D30C5">
      <w:r>
        <w:br w:type="page"/>
      </w:r>
    </w:p>
    <w:tbl>
      <w:tblPr>
        <w:tblStyle w:val="Tablaconcuadrcula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134"/>
        <w:gridCol w:w="850"/>
        <w:gridCol w:w="993"/>
        <w:gridCol w:w="1984"/>
        <w:gridCol w:w="2410"/>
      </w:tblGrid>
      <w:tr w:rsidR="00382FC0" w:rsidRPr="00FD57A0" w14:paraId="4AE0728A" w14:textId="77777777" w:rsidTr="00FF32AC">
        <w:trPr>
          <w:trHeight w:val="1792"/>
        </w:trPr>
        <w:tc>
          <w:tcPr>
            <w:tcW w:w="3686" w:type="dxa"/>
            <w:gridSpan w:val="2"/>
            <w:vAlign w:val="center"/>
          </w:tcPr>
          <w:p w14:paraId="28B32BF5" w14:textId="5FB961C2" w:rsidR="00382FC0" w:rsidRPr="000D30C5" w:rsidRDefault="00382FC0" w:rsidP="000D30C5">
            <w:pPr>
              <w:rPr>
                <w:rFonts w:ascii="HelveticaNeueLT Com 45 Lt" w:hAnsi="HelveticaNeueLT Com 45 Lt" w:cstheme="minorHAnsi"/>
                <w:sz w:val="18"/>
                <w:szCs w:val="18"/>
              </w:rPr>
            </w:pPr>
            <w:r w:rsidRPr="000D30C5">
              <w:rPr>
                <w:rFonts w:ascii="HelveticaNeueLT Com 45 Lt" w:hAnsi="HelveticaNeueLT Com 45 Lt" w:cstheme="minorHAnsi"/>
                <w:sz w:val="18"/>
                <w:szCs w:val="18"/>
              </w:rPr>
              <w:lastRenderedPageBreak/>
              <w:t>¿Se presenta plan de trabajo y sus compromisos incluyen mínimo 2 productos de nuevo conocimiento?</w:t>
            </w:r>
          </w:p>
          <w:p w14:paraId="25879F56" w14:textId="22422CB2" w:rsidR="00382FC0" w:rsidRPr="00FD57A0" w:rsidRDefault="00382FC0" w:rsidP="000D30C5">
            <w:pPr>
              <w:rPr>
                <w:rFonts w:ascii="HelveticaNeueLT Com 45 Lt" w:hAnsi="HelveticaNeueLT Com 45 Lt" w:cstheme="minorHAnsi"/>
                <w:i/>
                <w:iCs/>
                <w:sz w:val="20"/>
                <w:szCs w:val="20"/>
              </w:rPr>
            </w:pPr>
            <w:r w:rsidRPr="000D30C5">
              <w:rPr>
                <w:rFonts w:ascii="HelveticaNeueLT Com 45 Lt" w:hAnsi="HelveticaNeueLT Com 45 Lt" w:cstheme="minorHAnsi"/>
                <w:i/>
                <w:iCs/>
                <w:sz w:val="18"/>
                <w:szCs w:val="18"/>
              </w:rPr>
              <w:t>(Marque el tipo de producto comprometido en su plan de trabajo e indique su cantidad)</w:t>
            </w:r>
          </w:p>
        </w:tc>
        <w:tc>
          <w:tcPr>
            <w:tcW w:w="850" w:type="dxa"/>
          </w:tcPr>
          <w:p w14:paraId="5EF8694D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</w:tcPr>
          <w:p w14:paraId="7AEC9E9D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628DDF99" w14:textId="328DA870" w:rsidR="00382FC0" w:rsidRPr="000D30C5" w:rsidRDefault="00382FC0" w:rsidP="000D30C5">
            <w:pPr>
              <w:rPr>
                <w:rFonts w:ascii="HelveticaNeueLT Com 45 Lt" w:hAnsi="HelveticaNeueLT Com 45 Lt" w:cstheme="minorHAnsi"/>
                <w:sz w:val="18"/>
                <w:szCs w:val="18"/>
              </w:rPr>
            </w:pPr>
            <w:r w:rsidRPr="000D30C5">
              <w:rPr>
                <w:rFonts w:ascii="HelveticaNeueLT Com 45 Lt" w:hAnsi="HelveticaNeueLT Com 45 Lt" w:cstheme="minorHAnsi"/>
                <w:sz w:val="18"/>
                <w:szCs w:val="18"/>
              </w:rPr>
              <w:t>Plan de trabajo máximo 3 páginas a espacio sencillo. Debe incluir:</w:t>
            </w:r>
            <w:r w:rsidRPr="000D30C5">
              <w:rPr>
                <w:rFonts w:ascii="HelveticaNeueLT Com 45 Lt" w:hAnsi="HelveticaNeueLT Com 45 Lt" w:cstheme="minorHAnsi"/>
                <w:i/>
                <w:iCs/>
                <w:sz w:val="18"/>
                <w:szCs w:val="18"/>
              </w:rPr>
              <w:t xml:space="preserve"> Título del proyecto, justificación, </w:t>
            </w:r>
            <w:r w:rsidR="00356F56" w:rsidRPr="000D30C5">
              <w:rPr>
                <w:rFonts w:ascii="HelveticaNeueLT Com 45 Lt" w:hAnsi="HelveticaNeueLT Com 45 Lt" w:cstheme="minorHAnsi"/>
                <w:i/>
                <w:iCs/>
                <w:sz w:val="18"/>
                <w:szCs w:val="18"/>
              </w:rPr>
              <w:t xml:space="preserve">objetivos, </w:t>
            </w:r>
            <w:r w:rsidRPr="000D30C5">
              <w:rPr>
                <w:rFonts w:ascii="HelveticaNeueLT Com 45 Lt" w:hAnsi="HelveticaNeueLT Com 45 Lt" w:cstheme="minorHAnsi"/>
                <w:i/>
                <w:iCs/>
                <w:sz w:val="18"/>
                <w:szCs w:val="18"/>
              </w:rPr>
              <w:t>metodología resumida, resultados esperados y cronograma.</w:t>
            </w:r>
          </w:p>
        </w:tc>
        <w:tc>
          <w:tcPr>
            <w:tcW w:w="2410" w:type="dxa"/>
            <w:shd w:val="pct10" w:color="auto" w:fill="auto"/>
            <w:vAlign w:val="center"/>
          </w:tcPr>
          <w:p w14:paraId="77C7E671" w14:textId="77777777" w:rsidR="00382FC0" w:rsidRPr="00FD57A0" w:rsidRDefault="00382FC0" w:rsidP="000D30C5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640C3AEF" w14:textId="77777777" w:rsidTr="00FF32AC">
        <w:trPr>
          <w:trHeight w:val="521"/>
        </w:trPr>
        <w:tc>
          <w:tcPr>
            <w:tcW w:w="2552" w:type="dxa"/>
            <w:vAlign w:val="center"/>
          </w:tcPr>
          <w:p w14:paraId="1F96EAC8" w14:textId="18E17EF1" w:rsidR="00382FC0" w:rsidRPr="00FD57A0" w:rsidRDefault="000D30C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>
              <w:br w:type="page"/>
            </w:r>
            <w:r w:rsidR="00382FC0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Tipo de producto:</w:t>
            </w:r>
          </w:p>
        </w:tc>
        <w:tc>
          <w:tcPr>
            <w:tcW w:w="1134" w:type="dxa"/>
            <w:vAlign w:val="center"/>
          </w:tcPr>
          <w:p w14:paraId="7BB9BB8A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antidad</w:t>
            </w:r>
          </w:p>
        </w:tc>
        <w:tc>
          <w:tcPr>
            <w:tcW w:w="850" w:type="dxa"/>
            <w:vMerge w:val="restart"/>
          </w:tcPr>
          <w:p w14:paraId="1F5CA8E0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 w:val="restart"/>
          </w:tcPr>
          <w:p w14:paraId="40C76A13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Merge w:val="restart"/>
          </w:tcPr>
          <w:p w14:paraId="3D3D266E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pct10" w:color="auto" w:fill="auto"/>
          </w:tcPr>
          <w:p w14:paraId="6DF82765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4227D6F4" w14:textId="77777777" w:rsidTr="00FF32AC">
        <w:trPr>
          <w:trHeight w:val="521"/>
        </w:trPr>
        <w:tc>
          <w:tcPr>
            <w:tcW w:w="2552" w:type="dxa"/>
            <w:vAlign w:val="center"/>
          </w:tcPr>
          <w:p w14:paraId="443DDCBC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29965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Artículo completo en revista indexada</w:t>
            </w:r>
          </w:p>
        </w:tc>
        <w:tc>
          <w:tcPr>
            <w:tcW w:w="1134" w:type="dxa"/>
            <w:vAlign w:val="center"/>
          </w:tcPr>
          <w:p w14:paraId="1449E015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7126398D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627AD1B4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Merge/>
          </w:tcPr>
          <w:p w14:paraId="1CCBCD6B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pct10" w:color="auto" w:fill="auto"/>
          </w:tcPr>
          <w:p w14:paraId="51945258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0F8834CC" w14:textId="77777777" w:rsidTr="00FF32AC">
        <w:trPr>
          <w:trHeight w:val="521"/>
        </w:trPr>
        <w:tc>
          <w:tcPr>
            <w:tcW w:w="2552" w:type="dxa"/>
            <w:vAlign w:val="center"/>
          </w:tcPr>
          <w:p w14:paraId="0D6E3871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136826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Review en revista indexada</w:t>
            </w:r>
          </w:p>
        </w:tc>
        <w:tc>
          <w:tcPr>
            <w:tcW w:w="1134" w:type="dxa"/>
            <w:vAlign w:val="center"/>
          </w:tcPr>
          <w:p w14:paraId="58780CCF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10903F2A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8D3D932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424009B6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2DC16DF3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Merge/>
          </w:tcPr>
          <w:p w14:paraId="70A3CD27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pct10" w:color="auto" w:fill="auto"/>
          </w:tcPr>
          <w:p w14:paraId="5702551E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7D50CF8E" w14:textId="77777777" w:rsidTr="00FF32AC">
        <w:trPr>
          <w:trHeight w:val="521"/>
        </w:trPr>
        <w:tc>
          <w:tcPr>
            <w:tcW w:w="2552" w:type="dxa"/>
            <w:vAlign w:val="center"/>
          </w:tcPr>
          <w:p w14:paraId="775E21DD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1570028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Libro resultado de investigación</w:t>
            </w:r>
          </w:p>
        </w:tc>
        <w:tc>
          <w:tcPr>
            <w:tcW w:w="1134" w:type="dxa"/>
            <w:vAlign w:val="center"/>
          </w:tcPr>
          <w:p w14:paraId="71461E7B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2A0C56FC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3671D697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Merge/>
          </w:tcPr>
          <w:p w14:paraId="48423EEA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pct10" w:color="auto" w:fill="auto"/>
          </w:tcPr>
          <w:p w14:paraId="30746B9A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  <w:tr w:rsidR="00382FC0" w:rsidRPr="00FD57A0" w14:paraId="47ED4208" w14:textId="77777777" w:rsidTr="00FF32AC">
        <w:trPr>
          <w:trHeight w:val="521"/>
        </w:trPr>
        <w:tc>
          <w:tcPr>
            <w:tcW w:w="2552" w:type="dxa"/>
            <w:vAlign w:val="center"/>
          </w:tcPr>
          <w:p w14:paraId="203767E9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18610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Capítulo de libro resultado de investigación</w:t>
            </w:r>
          </w:p>
        </w:tc>
        <w:tc>
          <w:tcPr>
            <w:tcW w:w="1134" w:type="dxa"/>
            <w:vAlign w:val="center"/>
          </w:tcPr>
          <w:p w14:paraId="089A09B9" w14:textId="77777777" w:rsidR="00382FC0" w:rsidRPr="00FD57A0" w:rsidRDefault="00382FC0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1873BAE7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2AD5E857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1984" w:type="dxa"/>
            <w:vMerge/>
          </w:tcPr>
          <w:p w14:paraId="6B3F22D3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pct10" w:color="auto" w:fill="auto"/>
          </w:tcPr>
          <w:p w14:paraId="7027F4F5" w14:textId="77777777" w:rsidR="00382FC0" w:rsidRPr="00FD57A0" w:rsidRDefault="00382FC0" w:rsidP="00CC1399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</w:tr>
    </w:tbl>
    <w:p w14:paraId="6EF94018" w14:textId="77777777" w:rsidR="000D30C5" w:rsidRDefault="000D30C5" w:rsidP="00DF01C0">
      <w:pPr>
        <w:spacing w:after="0" w:line="240" w:lineRule="auto"/>
        <w:rPr>
          <w:rFonts w:ascii="HelveticaNeueLT Com 45 Lt" w:hAnsi="HelveticaNeueLT Com 45 Lt" w:cstheme="minorHAnsi"/>
          <w:b/>
          <w:bCs/>
          <w:sz w:val="20"/>
          <w:szCs w:val="20"/>
        </w:rPr>
      </w:pPr>
    </w:p>
    <w:p w14:paraId="177F2352" w14:textId="6B1CD53F" w:rsidR="006B5BC5" w:rsidRPr="00FD57A0" w:rsidRDefault="00C01983" w:rsidP="00FF32AC">
      <w:pPr>
        <w:spacing w:after="0" w:line="240" w:lineRule="auto"/>
        <w:ind w:left="-567"/>
        <w:jc w:val="both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4- REQUERIMIENTOS FINANCIEROS</w:t>
      </w:r>
    </w:p>
    <w:p w14:paraId="09ED37AA" w14:textId="77777777" w:rsidR="001E2267" w:rsidRPr="00FD57A0" w:rsidRDefault="001E2267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tbl>
      <w:tblPr>
        <w:tblStyle w:val="Tablaconcuadrcula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709"/>
        <w:gridCol w:w="850"/>
        <w:gridCol w:w="2977"/>
        <w:gridCol w:w="2410"/>
      </w:tblGrid>
      <w:tr w:rsidR="00AB0429" w:rsidRPr="00FD57A0" w14:paraId="3F02766F" w14:textId="77777777" w:rsidTr="00FF32AC">
        <w:trPr>
          <w:trHeight w:val="552"/>
        </w:trPr>
        <w:tc>
          <w:tcPr>
            <w:tcW w:w="2977" w:type="dxa"/>
            <w:vAlign w:val="center"/>
          </w:tcPr>
          <w:p w14:paraId="5D33DE34" w14:textId="11EC5BA6" w:rsidR="00AB0429" w:rsidRPr="00FD57A0" w:rsidRDefault="00AB0429" w:rsidP="003909AB">
            <w:pPr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709" w:type="dxa"/>
            <w:vAlign w:val="center"/>
          </w:tcPr>
          <w:p w14:paraId="29E05346" w14:textId="77777777" w:rsidR="00AB0429" w:rsidRPr="00FD57A0" w:rsidRDefault="00AB0429" w:rsidP="003909AB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SI</w:t>
            </w:r>
          </w:p>
        </w:tc>
        <w:tc>
          <w:tcPr>
            <w:tcW w:w="850" w:type="dxa"/>
            <w:vAlign w:val="center"/>
          </w:tcPr>
          <w:p w14:paraId="1DE76ADD" w14:textId="77777777" w:rsidR="00AB0429" w:rsidRPr="00FD57A0" w:rsidRDefault="00AB0429" w:rsidP="003909AB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977" w:type="dxa"/>
            <w:vAlign w:val="center"/>
          </w:tcPr>
          <w:p w14:paraId="51FB703C" w14:textId="3574DF9D" w:rsidR="00AB0429" w:rsidRPr="00FD57A0" w:rsidRDefault="00EF143C" w:rsidP="006F0478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ORIGEN DE LOS RECURSOS*</w:t>
            </w:r>
          </w:p>
        </w:tc>
        <w:tc>
          <w:tcPr>
            <w:tcW w:w="2410" w:type="dxa"/>
            <w:shd w:val="pct10" w:color="auto" w:fill="auto"/>
            <w:vAlign w:val="center"/>
          </w:tcPr>
          <w:p w14:paraId="360D805E" w14:textId="599B979C" w:rsidR="00AB0429" w:rsidRPr="00FD57A0" w:rsidRDefault="00AB0429" w:rsidP="006F0478">
            <w:pPr>
              <w:jc w:val="center"/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REVISIÓN Y CONCEPTO</w:t>
            </w:r>
            <w:r w:rsidR="00426850"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>**</w:t>
            </w:r>
            <w:r w:rsidRPr="00FD57A0">
              <w:rPr>
                <w:rFonts w:ascii="HelveticaNeueLT Com 45 Lt" w:hAnsi="HelveticaNeueLT Com 45 Lt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57258" w:rsidRPr="00FD57A0" w14:paraId="5E3ADD4D" w14:textId="77777777" w:rsidTr="00FF32AC">
        <w:trPr>
          <w:trHeight w:val="679"/>
        </w:trPr>
        <w:tc>
          <w:tcPr>
            <w:tcW w:w="2977" w:type="dxa"/>
            <w:vAlign w:val="center"/>
          </w:tcPr>
          <w:p w14:paraId="5C864375" w14:textId="7D12BD22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Licencia remunerada</w:t>
            </w:r>
          </w:p>
        </w:tc>
        <w:tc>
          <w:tcPr>
            <w:tcW w:w="709" w:type="dxa"/>
            <w:vAlign w:val="center"/>
          </w:tcPr>
          <w:p w14:paraId="25D6D61E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DE104FB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177153C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shd w:val="pct10" w:color="auto" w:fill="auto"/>
            <w:vAlign w:val="center"/>
          </w:tcPr>
          <w:p w14:paraId="1390E3F1" w14:textId="3F8D2B3C" w:rsidR="00D57258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150512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Aprueba </w:t>
            </w:r>
          </w:p>
          <w:p w14:paraId="0076878D" w14:textId="3E106101" w:rsidR="00A56384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10550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No Aprueba</w:t>
            </w:r>
          </w:p>
        </w:tc>
      </w:tr>
      <w:tr w:rsidR="00D57258" w:rsidRPr="00FD57A0" w14:paraId="2775233D" w14:textId="77777777" w:rsidTr="00FF32AC">
        <w:trPr>
          <w:trHeight w:val="933"/>
        </w:trPr>
        <w:tc>
          <w:tcPr>
            <w:tcW w:w="2977" w:type="dxa"/>
            <w:vAlign w:val="center"/>
          </w:tcPr>
          <w:p w14:paraId="1348ABD8" w14:textId="65A942B4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Pasajes aéreos (ida y regreso)</w:t>
            </w:r>
          </w:p>
        </w:tc>
        <w:tc>
          <w:tcPr>
            <w:tcW w:w="709" w:type="dxa"/>
            <w:vAlign w:val="center"/>
          </w:tcPr>
          <w:p w14:paraId="65F52661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8CE37D3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0A213BD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shd w:val="pct10" w:color="auto" w:fill="auto"/>
            <w:vAlign w:val="center"/>
          </w:tcPr>
          <w:p w14:paraId="4BE57697" w14:textId="2F52E149" w:rsidR="00A56384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3519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Aprueba </w:t>
            </w:r>
          </w:p>
          <w:p w14:paraId="24DC033E" w14:textId="3D034FA1" w:rsidR="00D57258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23401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No Aprueba</w:t>
            </w:r>
          </w:p>
        </w:tc>
      </w:tr>
      <w:tr w:rsidR="00D57258" w:rsidRPr="00FD57A0" w14:paraId="6DA83DCB" w14:textId="77777777" w:rsidTr="00FF32AC">
        <w:trPr>
          <w:trHeight w:val="823"/>
        </w:trPr>
        <w:tc>
          <w:tcPr>
            <w:tcW w:w="2977" w:type="dxa"/>
            <w:vAlign w:val="center"/>
          </w:tcPr>
          <w:p w14:paraId="4485A11A" w14:textId="10C99C23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Seguro médico internacional</w:t>
            </w:r>
          </w:p>
        </w:tc>
        <w:tc>
          <w:tcPr>
            <w:tcW w:w="709" w:type="dxa"/>
            <w:vAlign w:val="center"/>
          </w:tcPr>
          <w:p w14:paraId="55822B20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DBD4BCE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2120E3A" w14:textId="561D264C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shd w:val="pct10" w:color="auto" w:fill="auto"/>
            <w:vAlign w:val="center"/>
          </w:tcPr>
          <w:p w14:paraId="7FF51ED4" w14:textId="3523423C" w:rsidR="00A56384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194706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Aprueba </w:t>
            </w:r>
          </w:p>
          <w:p w14:paraId="69B8B297" w14:textId="79ACAE10" w:rsidR="00D57258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83496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No Aprueba</w:t>
            </w:r>
          </w:p>
        </w:tc>
      </w:tr>
      <w:tr w:rsidR="00D57258" w:rsidRPr="00FD57A0" w14:paraId="01D82FC8" w14:textId="77777777" w:rsidTr="00FF32AC">
        <w:trPr>
          <w:trHeight w:val="899"/>
        </w:trPr>
        <w:tc>
          <w:tcPr>
            <w:tcW w:w="2977" w:type="dxa"/>
            <w:vAlign w:val="center"/>
          </w:tcPr>
          <w:p w14:paraId="6A578702" w14:textId="44E538C5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Auxilio económico para hospedaje y alimentación</w:t>
            </w:r>
          </w:p>
        </w:tc>
        <w:tc>
          <w:tcPr>
            <w:tcW w:w="709" w:type="dxa"/>
            <w:vAlign w:val="center"/>
          </w:tcPr>
          <w:p w14:paraId="3AE35814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EB6D6E0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8F7AA28" w14:textId="77777777" w:rsidR="00D57258" w:rsidRPr="00FD57A0" w:rsidRDefault="00D57258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</w:tc>
        <w:tc>
          <w:tcPr>
            <w:tcW w:w="2410" w:type="dxa"/>
            <w:shd w:val="pct10" w:color="auto" w:fill="auto"/>
            <w:vAlign w:val="center"/>
          </w:tcPr>
          <w:p w14:paraId="1F6517C2" w14:textId="1EE67EF2" w:rsidR="00A56384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51615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Aprueba </w:t>
            </w:r>
          </w:p>
          <w:p w14:paraId="70477ECB" w14:textId="044D3111" w:rsidR="00D57258" w:rsidRPr="00FD57A0" w:rsidRDefault="00E57B65" w:rsidP="00255547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sdt>
              <w:sdtPr>
                <w:rPr>
                  <w:rFonts w:ascii="HelveticaNeueLT Com 45 Lt" w:hAnsi="HelveticaNeueLT Com 45 Lt"/>
                  <w:b/>
                  <w:bCs/>
                  <w:sz w:val="20"/>
                  <w:szCs w:val="20"/>
                </w:rPr>
                <w:id w:val="-190983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6384" w:rsidRPr="00FD57A0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56384" w:rsidRPr="00FD57A0">
              <w:rPr>
                <w:rFonts w:ascii="HelveticaNeueLT Com 45 Lt" w:hAnsi="HelveticaNeueLT Com 45 Lt"/>
                <w:b/>
                <w:bCs/>
                <w:sz w:val="20"/>
                <w:szCs w:val="20"/>
              </w:rPr>
              <w:t xml:space="preserve">  </w:t>
            </w:r>
            <w:r w:rsidR="00A56384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No Aprueba</w:t>
            </w:r>
          </w:p>
        </w:tc>
      </w:tr>
    </w:tbl>
    <w:p w14:paraId="36BAA63B" w14:textId="03C7CDF7" w:rsidR="00D54DB4" w:rsidRPr="00FD57A0" w:rsidRDefault="00AB0429" w:rsidP="00FF32AC">
      <w:pPr>
        <w:spacing w:after="0" w:line="240" w:lineRule="auto"/>
        <w:ind w:left="-567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*Unidad Académica, </w:t>
      </w:r>
      <w:r w:rsidR="00EF143C" w:rsidRPr="00FD57A0">
        <w:rPr>
          <w:rFonts w:ascii="HelveticaNeueLT Com 45 Lt" w:hAnsi="HelveticaNeueLT Com 45 Lt" w:cstheme="minorHAnsi"/>
          <w:sz w:val="20"/>
          <w:szCs w:val="20"/>
        </w:rPr>
        <w:t>Entidad</w:t>
      </w: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 internacional, Recursos propios</w:t>
      </w:r>
    </w:p>
    <w:p w14:paraId="3A2B3888" w14:textId="46584BEA" w:rsidR="00426850" w:rsidRPr="00FD57A0" w:rsidRDefault="00426850" w:rsidP="00FF32AC">
      <w:pPr>
        <w:spacing w:after="0" w:line="240" w:lineRule="auto"/>
        <w:ind w:left="-567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** </w:t>
      </w:r>
      <w:r w:rsidR="00FC38D5" w:rsidRPr="00FD57A0">
        <w:rPr>
          <w:rFonts w:ascii="HelveticaNeueLT Com 45 Lt" w:hAnsi="HelveticaNeueLT Com 45 Lt" w:cstheme="minorHAnsi"/>
          <w:sz w:val="20"/>
          <w:szCs w:val="20"/>
        </w:rPr>
        <w:t>Diligencia la</w:t>
      </w: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 dependencia </w:t>
      </w:r>
      <w:r w:rsidR="006F1236" w:rsidRPr="00FD57A0">
        <w:rPr>
          <w:rFonts w:ascii="HelveticaNeueLT Com 45 Lt" w:hAnsi="HelveticaNeueLT Com 45 Lt" w:cstheme="minorHAnsi"/>
          <w:sz w:val="20"/>
          <w:szCs w:val="20"/>
        </w:rPr>
        <w:t xml:space="preserve">a </w:t>
      </w:r>
      <w:r w:rsidRPr="00FD57A0">
        <w:rPr>
          <w:rFonts w:ascii="HelveticaNeueLT Com 45 Lt" w:hAnsi="HelveticaNeueLT Com 45 Lt" w:cstheme="minorHAnsi"/>
          <w:sz w:val="20"/>
          <w:szCs w:val="20"/>
        </w:rPr>
        <w:t>qu</w:t>
      </w:r>
      <w:r w:rsidR="006F1236" w:rsidRPr="00FD57A0">
        <w:rPr>
          <w:rFonts w:ascii="HelveticaNeueLT Com 45 Lt" w:hAnsi="HelveticaNeueLT Com 45 Lt" w:cstheme="minorHAnsi"/>
          <w:sz w:val="20"/>
          <w:szCs w:val="20"/>
        </w:rPr>
        <w:t>ien</w:t>
      </w: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 corresponda su aval</w:t>
      </w:r>
    </w:p>
    <w:p w14:paraId="18485563" w14:textId="2A00741C" w:rsidR="0087714E" w:rsidRPr="00FD57A0" w:rsidRDefault="0087714E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p w14:paraId="6E731209" w14:textId="023E4745" w:rsidR="00FF32AC" w:rsidRDefault="00FF32AC">
      <w:pPr>
        <w:rPr>
          <w:rFonts w:ascii="HelveticaNeueLT Com 45 Lt" w:hAnsi="HelveticaNeueLT Com 45 Lt" w:cstheme="minorHAnsi"/>
          <w:sz w:val="10"/>
          <w:szCs w:val="20"/>
        </w:rPr>
      </w:pPr>
      <w:r>
        <w:rPr>
          <w:rFonts w:ascii="HelveticaNeueLT Com 45 Lt" w:hAnsi="HelveticaNeueLT Com 45 Lt" w:cstheme="minorHAnsi"/>
          <w:sz w:val="10"/>
          <w:szCs w:val="20"/>
        </w:rPr>
        <w:br w:type="page"/>
      </w:r>
    </w:p>
    <w:p w14:paraId="2A40D744" w14:textId="77777777" w:rsidR="0087714E" w:rsidRPr="000D30C5" w:rsidRDefault="0087714E" w:rsidP="00DF01C0">
      <w:pPr>
        <w:spacing w:after="0" w:line="240" w:lineRule="auto"/>
        <w:rPr>
          <w:rFonts w:ascii="HelveticaNeueLT Com 45 Lt" w:hAnsi="HelveticaNeueLT Com 45 Lt" w:cstheme="minorHAnsi"/>
          <w:sz w:val="10"/>
          <w:szCs w:val="20"/>
        </w:rPr>
      </w:pPr>
    </w:p>
    <w:tbl>
      <w:tblPr>
        <w:tblStyle w:val="Tablaconcuadrcula"/>
        <w:tblW w:w="0" w:type="auto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87714E" w:rsidRPr="00FD57A0" w14:paraId="5D16A532" w14:textId="77777777" w:rsidTr="00FF32AC">
        <w:tc>
          <w:tcPr>
            <w:tcW w:w="4414" w:type="dxa"/>
          </w:tcPr>
          <w:p w14:paraId="0F6DEA8E" w14:textId="73550E7A" w:rsidR="0087714E" w:rsidRPr="00FD57A0" w:rsidRDefault="0087714E" w:rsidP="00FF32AC">
            <w:pPr>
              <w:ind w:left="32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_______________________________</w:t>
            </w:r>
          </w:p>
        </w:tc>
        <w:tc>
          <w:tcPr>
            <w:tcW w:w="4414" w:type="dxa"/>
          </w:tcPr>
          <w:p w14:paraId="06CC0CE0" w14:textId="2B3FCEF3" w:rsidR="0087714E" w:rsidRPr="00FD57A0" w:rsidRDefault="0087714E" w:rsidP="00DF01C0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___________________________________</w:t>
            </w:r>
          </w:p>
        </w:tc>
      </w:tr>
      <w:tr w:rsidR="0087714E" w:rsidRPr="00FD57A0" w14:paraId="6040DB9E" w14:textId="77777777" w:rsidTr="00FF32AC">
        <w:tc>
          <w:tcPr>
            <w:tcW w:w="4414" w:type="dxa"/>
          </w:tcPr>
          <w:p w14:paraId="48CC555E" w14:textId="5D89DBD2" w:rsidR="0087714E" w:rsidRPr="00FD57A0" w:rsidRDefault="0087714E" w:rsidP="00FF32AC">
            <w:pPr>
              <w:ind w:left="32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Firma</w:t>
            </w:r>
          </w:p>
        </w:tc>
        <w:tc>
          <w:tcPr>
            <w:tcW w:w="4414" w:type="dxa"/>
          </w:tcPr>
          <w:p w14:paraId="61F3C7B2" w14:textId="7053B24E" w:rsidR="0087714E" w:rsidRPr="00FD57A0" w:rsidRDefault="0087714E" w:rsidP="00DF01C0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Firma</w:t>
            </w:r>
            <w:r w:rsidR="006441F1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 xml:space="preserve"> y </w:t>
            </w:r>
            <w:proofErr w:type="spellStart"/>
            <w:r w:rsidR="006441F1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VoBo</w:t>
            </w:r>
            <w:proofErr w:type="spellEnd"/>
          </w:p>
        </w:tc>
      </w:tr>
      <w:tr w:rsidR="0087714E" w:rsidRPr="00FD57A0" w14:paraId="51E1BA57" w14:textId="77777777" w:rsidTr="00FF32AC">
        <w:tc>
          <w:tcPr>
            <w:tcW w:w="4414" w:type="dxa"/>
          </w:tcPr>
          <w:p w14:paraId="3971F6E8" w14:textId="72BCC57C" w:rsidR="0087714E" w:rsidRPr="00FD57A0" w:rsidRDefault="0087714E" w:rsidP="00FF32AC">
            <w:pPr>
              <w:ind w:left="32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Solicitante:______________________</w:t>
            </w:r>
          </w:p>
        </w:tc>
        <w:tc>
          <w:tcPr>
            <w:tcW w:w="4414" w:type="dxa"/>
          </w:tcPr>
          <w:p w14:paraId="6419EE8E" w14:textId="22E7214D" w:rsidR="0087714E" w:rsidRPr="00FD57A0" w:rsidRDefault="0087714E" w:rsidP="00DF01C0">
            <w:pPr>
              <w:rPr>
                <w:rFonts w:ascii="HelveticaNeueLT Com 45 Lt" w:hAnsi="HelveticaNeueLT Com 45 Lt" w:cstheme="minorHAnsi"/>
                <w:sz w:val="20"/>
                <w:szCs w:val="20"/>
              </w:rPr>
            </w:pP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Decano______________________</w:t>
            </w:r>
            <w:r w:rsidR="006441F1"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______</w:t>
            </w:r>
            <w:r w:rsidRPr="00FD57A0">
              <w:rPr>
                <w:rFonts w:ascii="HelveticaNeueLT Com 45 Lt" w:hAnsi="HelveticaNeueLT Com 45 Lt" w:cstheme="minorHAnsi"/>
                <w:sz w:val="20"/>
                <w:szCs w:val="20"/>
              </w:rPr>
              <w:t>_</w:t>
            </w:r>
          </w:p>
        </w:tc>
      </w:tr>
    </w:tbl>
    <w:p w14:paraId="5E879F62" w14:textId="77777777" w:rsidR="00D63659" w:rsidRPr="00FD57A0" w:rsidRDefault="00D63659" w:rsidP="00DF01C0">
      <w:pPr>
        <w:spacing w:after="0" w:line="240" w:lineRule="auto"/>
        <w:rPr>
          <w:rFonts w:ascii="HelveticaNeueLT Com 45 Lt" w:hAnsi="HelveticaNeueLT Com 45 Lt" w:cstheme="minorHAnsi"/>
          <w:sz w:val="20"/>
          <w:szCs w:val="20"/>
        </w:rPr>
      </w:pPr>
    </w:p>
    <w:p w14:paraId="560A643E" w14:textId="076E65B6" w:rsidR="00D54DB4" w:rsidRPr="000D30C5" w:rsidRDefault="00D54DB4" w:rsidP="00DF01C0">
      <w:pPr>
        <w:spacing w:after="0" w:line="240" w:lineRule="auto"/>
        <w:rPr>
          <w:rFonts w:ascii="HelveticaNeueLT Com 45 Lt" w:hAnsi="HelveticaNeueLT Com 45 Lt" w:cstheme="minorHAnsi"/>
          <w:sz w:val="2"/>
          <w:szCs w:val="20"/>
        </w:rPr>
      </w:pPr>
    </w:p>
    <w:p w14:paraId="44453372" w14:textId="7AE6BADA" w:rsidR="003D6208" w:rsidRPr="00FD57A0" w:rsidRDefault="003D6208" w:rsidP="00FF32AC">
      <w:pPr>
        <w:spacing w:after="0" w:line="240" w:lineRule="auto"/>
        <w:ind w:left="-567"/>
        <w:rPr>
          <w:rFonts w:ascii="HelveticaNeueLT Com 45 Lt" w:hAnsi="HelveticaNeueLT Com 45 Lt" w:cstheme="minorHAnsi"/>
          <w:sz w:val="20"/>
          <w:szCs w:val="20"/>
          <w:u w:val="single"/>
        </w:rPr>
      </w:pPr>
      <w:r w:rsidRPr="00FD57A0">
        <w:rPr>
          <w:rFonts w:ascii="HelveticaNeueLT Com 45 Lt" w:hAnsi="HelveticaNeueLT Com 45 Lt" w:cstheme="minorHAnsi"/>
          <w:sz w:val="20"/>
          <w:szCs w:val="20"/>
        </w:rPr>
        <w:t>Fecha radicación en Vicerrectoria de Investigación y Transferencia:</w:t>
      </w:r>
      <w:r w:rsidR="00693492" w:rsidRPr="00FD57A0">
        <w:rPr>
          <w:rFonts w:ascii="HelveticaNeueLT Com 45 Lt" w:hAnsi="HelveticaNeueLT Com 45 Lt" w:cstheme="minorHAnsi"/>
          <w:sz w:val="20"/>
          <w:szCs w:val="20"/>
        </w:rPr>
        <w:t xml:space="preserve">   _________________</w:t>
      </w: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 </w:t>
      </w:r>
      <w:r w:rsidR="00B9740F" w:rsidRPr="00FD57A0">
        <w:rPr>
          <w:rFonts w:ascii="HelveticaNeueLT Com 45 Lt" w:hAnsi="HelveticaNeueLT Com 45 Lt" w:cstheme="minorHAnsi"/>
          <w:sz w:val="20"/>
          <w:szCs w:val="20"/>
          <w:u w:val="single"/>
        </w:rPr>
        <w:t xml:space="preserve">                                   </w:t>
      </w:r>
    </w:p>
    <w:p w14:paraId="55A1720C" w14:textId="77777777" w:rsidR="00255547" w:rsidRDefault="003D6208" w:rsidP="00FF32AC">
      <w:pPr>
        <w:spacing w:after="0" w:line="240" w:lineRule="auto"/>
        <w:ind w:left="-567" w:right="-376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sz w:val="20"/>
          <w:szCs w:val="20"/>
        </w:rPr>
        <w:t>¿La solicitud es radicada con 2 meses anteriores a la fecha indicada como inicio de la actividad?</w:t>
      </w:r>
    </w:p>
    <w:p w14:paraId="17B4395A" w14:textId="1661CCED" w:rsidR="003D6208" w:rsidRPr="00FD57A0" w:rsidRDefault="003D6208" w:rsidP="00255547">
      <w:pPr>
        <w:spacing w:after="0" w:line="240" w:lineRule="auto"/>
        <w:jc w:val="center"/>
        <w:rPr>
          <w:rFonts w:ascii="HelveticaNeueLT Com 45 Lt" w:hAnsi="HelveticaNeueLT Com 45 Lt" w:cstheme="minorHAnsi"/>
          <w:sz w:val="20"/>
          <w:szCs w:val="20"/>
        </w:rPr>
      </w:pPr>
      <w:r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SI</w:t>
      </w:r>
      <w:r w:rsidRPr="00FD57A0">
        <w:rPr>
          <w:rFonts w:ascii="HelveticaNeueLT Com 45 Lt" w:hAnsi="HelveticaNeueLT Com 45 Lt" w:cstheme="minorHAnsi"/>
          <w:sz w:val="20"/>
          <w:szCs w:val="20"/>
        </w:rPr>
        <w:t xml:space="preserve"> </w:t>
      </w:r>
      <w:sdt>
        <w:sdtPr>
          <w:rPr>
            <w:rFonts w:ascii="HelveticaNeueLT Com 45 Lt" w:hAnsi="HelveticaNeueLT Com 45 Lt"/>
            <w:sz w:val="20"/>
            <w:szCs w:val="20"/>
          </w:rPr>
          <w:id w:val="1747757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57A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FD57A0">
        <w:rPr>
          <w:rFonts w:ascii="HelveticaNeueLT Com 45 Lt" w:hAnsi="HelveticaNeueLT Com 45 Lt"/>
          <w:sz w:val="20"/>
          <w:szCs w:val="20"/>
        </w:rPr>
        <w:t xml:space="preserve">  </w:t>
      </w:r>
      <w:r w:rsidRPr="00FD57A0">
        <w:rPr>
          <w:rFonts w:ascii="HelveticaNeueLT Com 45 Lt" w:hAnsi="HelveticaNeueLT Com 45 Lt" w:cstheme="minorHAnsi"/>
          <w:b/>
          <w:bCs/>
          <w:sz w:val="20"/>
          <w:szCs w:val="20"/>
        </w:rPr>
        <w:t>NO</w:t>
      </w:r>
      <w:r w:rsidRPr="00FD57A0">
        <w:rPr>
          <w:rFonts w:ascii="HelveticaNeueLT Com 45 Lt" w:hAnsi="HelveticaNeueLT Com 45 Lt"/>
          <w:sz w:val="20"/>
          <w:szCs w:val="20"/>
        </w:rPr>
        <w:t xml:space="preserve"> </w:t>
      </w:r>
      <w:sdt>
        <w:sdtPr>
          <w:rPr>
            <w:rFonts w:ascii="HelveticaNeueLT Com 45 Lt" w:hAnsi="HelveticaNeueLT Com 45 Lt"/>
            <w:sz w:val="20"/>
            <w:szCs w:val="20"/>
          </w:rPr>
          <w:id w:val="-368383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57A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14:paraId="3140B77B" w14:textId="624DDC7B" w:rsidR="003D6208" w:rsidRDefault="003D6208" w:rsidP="000D30C5">
      <w:pPr>
        <w:spacing w:after="0" w:line="240" w:lineRule="auto"/>
        <w:ind w:right="-376"/>
        <w:rPr>
          <w:rFonts w:ascii="HelveticaNeueLT Com 45 Lt" w:hAnsi="HelveticaNeueLT Com 45 Lt" w:cstheme="minorHAnsi"/>
          <w:sz w:val="20"/>
          <w:szCs w:val="20"/>
        </w:rPr>
      </w:pPr>
    </w:p>
    <w:tbl>
      <w:tblPr>
        <w:tblW w:w="992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0D30C5" w14:paraId="3415F1B8" w14:textId="77777777" w:rsidTr="00FF32AC">
        <w:trPr>
          <w:trHeight w:val="825"/>
        </w:trPr>
        <w:tc>
          <w:tcPr>
            <w:tcW w:w="9923" w:type="dxa"/>
          </w:tcPr>
          <w:p w14:paraId="34A0A3C3" w14:textId="77777777" w:rsidR="000D30C5" w:rsidRDefault="000D30C5" w:rsidP="000D30C5">
            <w:pPr>
              <w:spacing w:after="0" w:line="240" w:lineRule="auto"/>
              <w:ind w:left="36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52AF8F36" w14:textId="30D8FCAA" w:rsidR="000D30C5" w:rsidRDefault="000D30C5" w:rsidP="000D30C5">
            <w:pPr>
              <w:spacing w:after="0" w:line="240" w:lineRule="auto"/>
              <w:ind w:left="36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>
              <w:rPr>
                <w:rFonts w:ascii="HelveticaNeueLT Com 45 Lt" w:hAnsi="HelveticaNeueLT Com 45 Lt" w:cstheme="minorHAnsi"/>
                <w:sz w:val="20"/>
                <w:szCs w:val="20"/>
              </w:rPr>
              <w:t>Concepto y recomendaciones de la Vicerrectoría de Investigación y Transferencia</w:t>
            </w:r>
          </w:p>
        </w:tc>
      </w:tr>
    </w:tbl>
    <w:p w14:paraId="1C8C6ECC" w14:textId="77777777" w:rsidR="000D30C5" w:rsidRDefault="000D30C5" w:rsidP="000D30C5">
      <w:pPr>
        <w:spacing w:after="0" w:line="240" w:lineRule="auto"/>
        <w:ind w:right="-376"/>
        <w:rPr>
          <w:rFonts w:ascii="HelveticaNeueLT Com 45 Lt" w:hAnsi="HelveticaNeueLT Com 45 Lt" w:cstheme="minorHAnsi"/>
          <w:sz w:val="20"/>
          <w:szCs w:val="20"/>
        </w:rPr>
      </w:pPr>
    </w:p>
    <w:tbl>
      <w:tblPr>
        <w:tblW w:w="992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0D30C5" w14:paraId="1DDFBB36" w14:textId="77777777" w:rsidTr="00FF32AC">
        <w:trPr>
          <w:trHeight w:val="1725"/>
        </w:trPr>
        <w:tc>
          <w:tcPr>
            <w:tcW w:w="9923" w:type="dxa"/>
          </w:tcPr>
          <w:p w14:paraId="26DAD51D" w14:textId="77777777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>
              <w:rPr>
                <w:rFonts w:ascii="HelveticaNeueLT Com 45 Lt" w:hAnsi="HelveticaNeueLT Com 45 Lt" w:cstheme="minorHAnsi"/>
                <w:sz w:val="20"/>
                <w:szCs w:val="20"/>
              </w:rPr>
              <w:t>Decisión del Consejo de Coordinación</w:t>
            </w:r>
          </w:p>
          <w:p w14:paraId="76F5DCC8" w14:textId="77777777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66BC985D" w14:textId="77777777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3D4BB9ED" w14:textId="77777777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36832AEA" w14:textId="77777777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</w:p>
          <w:p w14:paraId="0F9D3AA6" w14:textId="4E5AC7C9" w:rsidR="000D30C5" w:rsidRDefault="000D30C5" w:rsidP="000D30C5">
            <w:pPr>
              <w:spacing w:after="0" w:line="240" w:lineRule="auto"/>
              <w:ind w:left="51" w:right="-376"/>
              <w:rPr>
                <w:rFonts w:ascii="HelveticaNeueLT Com 45 Lt" w:hAnsi="HelveticaNeueLT Com 45 Lt" w:cstheme="minorHAnsi"/>
                <w:sz w:val="20"/>
                <w:szCs w:val="20"/>
              </w:rPr>
            </w:pPr>
            <w:r>
              <w:rPr>
                <w:rFonts w:ascii="HelveticaNeueLT Com 45 Lt" w:hAnsi="HelveticaNeueLT Com 45 Lt" w:cstheme="minorHAnsi"/>
                <w:sz w:val="20"/>
                <w:szCs w:val="20"/>
              </w:rPr>
              <w:t>Fecha de decisión (</w:t>
            </w:r>
            <w:r w:rsidRPr="000D30C5">
              <w:rPr>
                <w:rFonts w:ascii="HelveticaNeueLT Com 45 Lt" w:hAnsi="HelveticaNeueLT Com 45 Lt" w:cstheme="minorHAnsi"/>
                <w:color w:val="A6A6A6" w:themeColor="background1" w:themeShade="A6"/>
                <w:sz w:val="20"/>
                <w:szCs w:val="20"/>
              </w:rPr>
              <w:t>dd/mm/aaaa</w:t>
            </w:r>
            <w:r>
              <w:rPr>
                <w:rFonts w:ascii="HelveticaNeueLT Com 45 Lt" w:hAnsi="HelveticaNeueLT Com 45 Lt" w:cstheme="minorHAnsi"/>
                <w:sz w:val="20"/>
                <w:szCs w:val="20"/>
              </w:rPr>
              <w:t>)__________________</w:t>
            </w:r>
          </w:p>
        </w:tc>
      </w:tr>
    </w:tbl>
    <w:p w14:paraId="1E80413A" w14:textId="77777777" w:rsidR="00FD57A0" w:rsidRPr="00FD57A0" w:rsidRDefault="00FD57A0" w:rsidP="000D30C5">
      <w:pPr>
        <w:spacing w:after="0" w:line="240" w:lineRule="auto"/>
        <w:ind w:right="-376"/>
        <w:rPr>
          <w:rFonts w:ascii="HelveticaNeueLT Com 45 Lt" w:hAnsi="HelveticaNeueLT Com 45 Lt" w:cstheme="minorHAnsi"/>
          <w:sz w:val="20"/>
          <w:szCs w:val="20"/>
        </w:rPr>
      </w:pPr>
    </w:p>
    <w:sectPr w:rsidR="00FD57A0" w:rsidRPr="00FD57A0" w:rsidSect="00061F13">
      <w:headerReference w:type="default" r:id="rId8"/>
      <w:pgSz w:w="12240" w:h="15840"/>
      <w:pgMar w:top="1417" w:right="1701" w:bottom="1417" w:left="1701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A7512" w14:textId="77777777" w:rsidR="00E57B65" w:rsidRDefault="00E57B65" w:rsidP="004578A3">
      <w:pPr>
        <w:spacing w:after="0" w:line="240" w:lineRule="auto"/>
      </w:pPr>
      <w:r>
        <w:separator/>
      </w:r>
    </w:p>
  </w:endnote>
  <w:endnote w:type="continuationSeparator" w:id="0">
    <w:p w14:paraId="1F8967B7" w14:textId="77777777" w:rsidR="00E57B65" w:rsidRDefault="00E57B65" w:rsidP="00457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Com 45 Lt">
    <w:altName w:val="Arial"/>
    <w:charset w:val="00"/>
    <w:family w:val="swiss"/>
    <w:pitch w:val="variable"/>
    <w:sig w:usb0="8000008F" w:usb1="10002042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1F61A" w14:textId="77777777" w:rsidR="00E57B65" w:rsidRDefault="00E57B65" w:rsidP="004578A3">
      <w:pPr>
        <w:spacing w:after="0" w:line="240" w:lineRule="auto"/>
      </w:pPr>
      <w:r>
        <w:separator/>
      </w:r>
    </w:p>
  </w:footnote>
  <w:footnote w:type="continuationSeparator" w:id="0">
    <w:p w14:paraId="4AE5EEE3" w14:textId="77777777" w:rsidR="00E57B65" w:rsidRDefault="00E57B65" w:rsidP="00457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5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27"/>
      <w:gridCol w:w="5244"/>
      <w:gridCol w:w="1134"/>
      <w:gridCol w:w="1418"/>
    </w:tblGrid>
    <w:tr w:rsidR="00FD57A0" w:rsidRPr="00322AAB" w14:paraId="76DEC43A" w14:textId="77777777" w:rsidTr="00FF32AC">
      <w:trPr>
        <w:cantSplit/>
        <w:trHeight w:val="340"/>
      </w:trPr>
      <w:tc>
        <w:tcPr>
          <w:tcW w:w="2127" w:type="dxa"/>
          <w:vMerge w:val="restart"/>
        </w:tcPr>
        <w:p w14:paraId="29BA719C" w14:textId="77777777" w:rsidR="00FD57A0" w:rsidRPr="00322AAB" w:rsidRDefault="00FD57A0" w:rsidP="00FD57A0">
          <w:pPr>
            <w:rPr>
              <w:rFonts w:ascii="Arial" w:hAnsi="Arial"/>
              <w:noProof/>
              <w:sz w:val="18"/>
              <w:szCs w:val="20"/>
              <w:lang w:eastAsia="es-CO"/>
            </w:rPr>
          </w:pPr>
          <w:r>
            <w:rPr>
              <w:noProof/>
              <w:lang w:eastAsia="es-CO"/>
            </w:rPr>
            <w:drawing>
              <wp:anchor distT="0" distB="0" distL="114300" distR="114300" simplePos="0" relativeHeight="251659264" behindDoc="0" locked="0" layoutInCell="1" allowOverlap="1" wp14:anchorId="76785EEB" wp14:editId="0F9CED80">
                <wp:simplePos x="0" y="0"/>
                <wp:positionH relativeFrom="column">
                  <wp:posOffset>117475</wp:posOffset>
                </wp:positionH>
                <wp:positionV relativeFrom="paragraph">
                  <wp:posOffset>141605</wp:posOffset>
                </wp:positionV>
                <wp:extent cx="1121131" cy="298450"/>
                <wp:effectExtent l="0" t="0" r="3175" b="6350"/>
                <wp:wrapNone/>
                <wp:docPr id="1" name="Imagen 1" descr="Logo_Universidad de La Salle_sin fond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_Universidad de La Salle_sin fond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1131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244" w:type="dxa"/>
          <w:vMerge w:val="restart"/>
          <w:vAlign w:val="center"/>
        </w:tcPr>
        <w:p w14:paraId="7A83CB36" w14:textId="77777777" w:rsidR="00FD57A0" w:rsidRPr="00FF32AC" w:rsidRDefault="00FD57A0" w:rsidP="00255547">
          <w:pPr>
            <w:tabs>
              <w:tab w:val="left" w:pos="1260"/>
            </w:tabs>
            <w:spacing w:after="0"/>
            <w:jc w:val="center"/>
            <w:rPr>
              <w:rFonts w:ascii="HelveticaNeueLT Com 45 Lt" w:hAnsi="HelveticaNeueLT Com 45 Lt" w:cs="Arial"/>
              <w:b/>
              <w:sz w:val="20"/>
            </w:rPr>
          </w:pPr>
          <w:r w:rsidRPr="00FF32AC">
            <w:rPr>
              <w:rFonts w:ascii="HelveticaNeueLT Com 45 Lt" w:hAnsi="HelveticaNeueLT Com 45 Lt" w:cs="Arial"/>
              <w:b/>
              <w:sz w:val="20"/>
            </w:rPr>
            <w:t>FORMULARIO DE SOLICITUD PERÍODO SABÁTICO O PASANTÍA/ESTANCIA DE INVESTIGACIÓN</w:t>
          </w:r>
        </w:p>
        <w:p w14:paraId="0E900B75" w14:textId="62548FB9" w:rsidR="00FD57A0" w:rsidRPr="00255547" w:rsidRDefault="00255547" w:rsidP="00255547">
          <w:pPr>
            <w:spacing w:after="0"/>
            <w:ind w:left="-70"/>
            <w:jc w:val="center"/>
            <w:rPr>
              <w:rFonts w:ascii="HelveticaNeueLT Com 45 Lt" w:hAnsi="HelveticaNeueLT Com 45 Lt" w:cs="Arial"/>
              <w:sz w:val="18"/>
              <w:szCs w:val="20"/>
              <w:lang w:val="es-MX"/>
            </w:rPr>
          </w:pPr>
          <w:r w:rsidRPr="00255547">
            <w:rPr>
              <w:rFonts w:ascii="HelveticaNeueLT Com 45 Lt" w:hAnsi="HelveticaNeueLT Com 45 Lt" w:cs="Arial"/>
              <w:color w:val="000000"/>
              <w:sz w:val="18"/>
              <w:szCs w:val="20"/>
            </w:rPr>
            <w:t>Gestión de la Investigación, Innovación y el Emprendimiento</w:t>
          </w:r>
        </w:p>
      </w:tc>
      <w:tc>
        <w:tcPr>
          <w:tcW w:w="1134" w:type="dxa"/>
          <w:vAlign w:val="center"/>
        </w:tcPr>
        <w:p w14:paraId="6DD70479" w14:textId="77777777" w:rsidR="00FD57A0" w:rsidRPr="00FF32AC" w:rsidRDefault="00FD57A0" w:rsidP="00255547">
          <w:pPr>
            <w:pStyle w:val="Sinespaciado"/>
            <w:rPr>
              <w:rFonts w:ascii="HelveticaNeueLT Com 45 Lt" w:hAnsi="HelveticaNeueLT Com 45 Lt"/>
              <w:sz w:val="20"/>
            </w:rPr>
          </w:pPr>
          <w:r w:rsidRPr="00FF32AC">
            <w:rPr>
              <w:rFonts w:ascii="HelveticaNeueLT Com 45 Lt" w:hAnsi="HelveticaNeueLT Com 45 Lt"/>
              <w:sz w:val="20"/>
            </w:rPr>
            <w:t>Código:</w:t>
          </w:r>
        </w:p>
      </w:tc>
      <w:tc>
        <w:tcPr>
          <w:tcW w:w="1418" w:type="dxa"/>
          <w:vAlign w:val="center"/>
        </w:tcPr>
        <w:p w14:paraId="0C2EB4E7" w14:textId="3FB8E4B3" w:rsidR="00FD57A0" w:rsidRPr="00FF32AC" w:rsidRDefault="007236E8" w:rsidP="007236E8">
          <w:pPr>
            <w:pStyle w:val="Sinespaciado"/>
            <w:jc w:val="right"/>
            <w:rPr>
              <w:rFonts w:ascii="HelveticaNeueLT Com 45 Lt" w:hAnsi="HelveticaNeueLT Com 45 Lt"/>
              <w:sz w:val="20"/>
            </w:rPr>
          </w:pPr>
          <w:r>
            <w:rPr>
              <w:rFonts w:ascii="HelveticaNeueLT Com 45 Lt" w:hAnsi="HelveticaNeueLT Com 45 Lt"/>
              <w:sz w:val="20"/>
            </w:rPr>
            <w:t>IIE-FO-009</w:t>
          </w:r>
        </w:p>
      </w:tc>
    </w:tr>
    <w:tr w:rsidR="00FD57A0" w:rsidRPr="00322AAB" w14:paraId="657DCF0F" w14:textId="77777777" w:rsidTr="00FF32AC">
      <w:trPr>
        <w:cantSplit/>
        <w:trHeight w:val="340"/>
      </w:trPr>
      <w:tc>
        <w:tcPr>
          <w:tcW w:w="2127" w:type="dxa"/>
          <w:vMerge/>
        </w:tcPr>
        <w:p w14:paraId="5B1ADBC1" w14:textId="77777777" w:rsidR="00FD57A0" w:rsidRPr="00322AAB" w:rsidRDefault="00FD57A0" w:rsidP="00FD57A0">
          <w:pPr>
            <w:ind w:left="-70"/>
            <w:jc w:val="center"/>
            <w:rPr>
              <w:rFonts w:ascii="Arial" w:hAnsi="Arial"/>
              <w:noProof/>
              <w:sz w:val="18"/>
              <w:szCs w:val="20"/>
              <w:lang w:eastAsia="es-CO"/>
            </w:rPr>
          </w:pPr>
        </w:p>
      </w:tc>
      <w:tc>
        <w:tcPr>
          <w:tcW w:w="5244" w:type="dxa"/>
          <w:vMerge/>
          <w:vAlign w:val="center"/>
        </w:tcPr>
        <w:p w14:paraId="306D7087" w14:textId="77777777" w:rsidR="00FD57A0" w:rsidRPr="00255547" w:rsidRDefault="00FD57A0" w:rsidP="00FD57A0">
          <w:pPr>
            <w:tabs>
              <w:tab w:val="left" w:pos="1260"/>
            </w:tabs>
            <w:jc w:val="center"/>
            <w:rPr>
              <w:rFonts w:ascii="HelveticaNeueLT Com 45 Lt" w:hAnsi="HelveticaNeueLT Com 45 Lt" w:cs="Arial"/>
              <w:b/>
              <w:sz w:val="20"/>
              <w:szCs w:val="20"/>
            </w:rPr>
          </w:pPr>
        </w:p>
      </w:tc>
      <w:tc>
        <w:tcPr>
          <w:tcW w:w="1134" w:type="dxa"/>
          <w:vAlign w:val="center"/>
        </w:tcPr>
        <w:p w14:paraId="7182B6B8" w14:textId="77777777" w:rsidR="00FD57A0" w:rsidRPr="00FF32AC" w:rsidRDefault="00FD57A0" w:rsidP="00255547">
          <w:pPr>
            <w:pStyle w:val="Sinespaciado"/>
            <w:rPr>
              <w:rFonts w:ascii="HelveticaNeueLT Com 45 Lt" w:hAnsi="HelveticaNeueLT Com 45 Lt"/>
              <w:sz w:val="20"/>
            </w:rPr>
          </w:pPr>
          <w:r w:rsidRPr="00FF32AC">
            <w:rPr>
              <w:rFonts w:ascii="HelveticaNeueLT Com 45 Lt" w:hAnsi="HelveticaNeueLT Com 45 Lt"/>
              <w:sz w:val="20"/>
            </w:rPr>
            <w:t>Fecha:</w:t>
          </w:r>
        </w:p>
      </w:tc>
      <w:tc>
        <w:tcPr>
          <w:tcW w:w="1418" w:type="dxa"/>
          <w:vAlign w:val="center"/>
        </w:tcPr>
        <w:p w14:paraId="3EA89C37" w14:textId="0D6C849F" w:rsidR="00FD57A0" w:rsidRPr="00FF32AC" w:rsidRDefault="00FD57A0" w:rsidP="00255547">
          <w:pPr>
            <w:pStyle w:val="Sinespaciado"/>
            <w:jc w:val="right"/>
            <w:rPr>
              <w:rFonts w:ascii="HelveticaNeueLT Com 45 Lt" w:hAnsi="HelveticaNeueLT Com 45 Lt"/>
              <w:sz w:val="20"/>
            </w:rPr>
          </w:pPr>
          <w:r w:rsidRPr="00FF32AC">
            <w:rPr>
              <w:rFonts w:ascii="HelveticaNeueLT Com 45 Lt" w:hAnsi="HelveticaNeueLT Com 45 Lt"/>
              <w:sz w:val="20"/>
            </w:rPr>
            <w:t>2021-09-2</w:t>
          </w:r>
          <w:r w:rsidR="007236E8">
            <w:rPr>
              <w:rFonts w:ascii="HelveticaNeueLT Com 45 Lt" w:hAnsi="HelveticaNeueLT Com 45 Lt"/>
              <w:sz w:val="20"/>
            </w:rPr>
            <w:t>2</w:t>
          </w:r>
        </w:p>
      </w:tc>
    </w:tr>
    <w:tr w:rsidR="00FD57A0" w:rsidRPr="00322AAB" w14:paraId="053FAA64" w14:textId="77777777" w:rsidTr="00FF32AC">
      <w:trPr>
        <w:cantSplit/>
        <w:trHeight w:val="340"/>
      </w:trPr>
      <w:tc>
        <w:tcPr>
          <w:tcW w:w="2127" w:type="dxa"/>
          <w:vMerge/>
        </w:tcPr>
        <w:p w14:paraId="267D4D90" w14:textId="77777777" w:rsidR="00FD57A0" w:rsidRPr="00322AAB" w:rsidRDefault="00FD57A0" w:rsidP="00FD57A0">
          <w:pPr>
            <w:ind w:left="-70"/>
            <w:jc w:val="center"/>
            <w:rPr>
              <w:rFonts w:ascii="Arial" w:hAnsi="Arial"/>
              <w:noProof/>
              <w:sz w:val="18"/>
              <w:szCs w:val="20"/>
              <w:lang w:eastAsia="es-CO"/>
            </w:rPr>
          </w:pPr>
        </w:p>
      </w:tc>
      <w:tc>
        <w:tcPr>
          <w:tcW w:w="5244" w:type="dxa"/>
          <w:vMerge/>
          <w:vAlign w:val="center"/>
        </w:tcPr>
        <w:p w14:paraId="3015625B" w14:textId="77777777" w:rsidR="00FD57A0" w:rsidRPr="00255547" w:rsidRDefault="00FD57A0" w:rsidP="00FD57A0">
          <w:pPr>
            <w:tabs>
              <w:tab w:val="left" w:pos="1260"/>
            </w:tabs>
            <w:jc w:val="center"/>
            <w:rPr>
              <w:rFonts w:ascii="HelveticaNeueLT Com 45 Lt" w:hAnsi="HelveticaNeueLT Com 45 Lt" w:cs="Arial"/>
              <w:b/>
              <w:sz w:val="20"/>
              <w:szCs w:val="20"/>
            </w:rPr>
          </w:pPr>
        </w:p>
      </w:tc>
      <w:tc>
        <w:tcPr>
          <w:tcW w:w="1134" w:type="dxa"/>
          <w:vAlign w:val="center"/>
        </w:tcPr>
        <w:p w14:paraId="3F6B1D1E" w14:textId="77777777" w:rsidR="00FD57A0" w:rsidRPr="00FF32AC" w:rsidRDefault="00FD57A0" w:rsidP="00255547">
          <w:pPr>
            <w:pStyle w:val="Sinespaciado"/>
            <w:rPr>
              <w:rFonts w:ascii="HelveticaNeueLT Com 45 Lt" w:hAnsi="HelveticaNeueLT Com 45 Lt"/>
              <w:sz w:val="20"/>
            </w:rPr>
          </w:pPr>
          <w:r w:rsidRPr="00FF32AC">
            <w:rPr>
              <w:rFonts w:ascii="HelveticaNeueLT Com 45 Lt" w:hAnsi="HelveticaNeueLT Com 45 Lt"/>
              <w:sz w:val="20"/>
            </w:rPr>
            <w:t>Versión:</w:t>
          </w:r>
        </w:p>
      </w:tc>
      <w:tc>
        <w:tcPr>
          <w:tcW w:w="1418" w:type="dxa"/>
          <w:vAlign w:val="center"/>
        </w:tcPr>
        <w:p w14:paraId="0B48DC7F" w14:textId="20C337C4" w:rsidR="00FD57A0" w:rsidRPr="00FF32AC" w:rsidRDefault="00255547" w:rsidP="00255547">
          <w:pPr>
            <w:pStyle w:val="Sinespaciado"/>
            <w:jc w:val="right"/>
            <w:rPr>
              <w:rFonts w:ascii="HelveticaNeueLT Com 45 Lt" w:hAnsi="HelveticaNeueLT Com 45 Lt"/>
              <w:sz w:val="20"/>
            </w:rPr>
          </w:pPr>
          <w:r w:rsidRPr="00FF32AC">
            <w:rPr>
              <w:rFonts w:ascii="HelveticaNeueLT Com 45 Lt" w:hAnsi="HelveticaNeueLT Com 45 Lt"/>
              <w:sz w:val="20"/>
            </w:rPr>
            <w:t>1</w:t>
          </w:r>
        </w:p>
      </w:tc>
    </w:tr>
  </w:tbl>
  <w:p w14:paraId="34CC32C6" w14:textId="77777777" w:rsidR="001C0A9F" w:rsidRDefault="001C0A9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31BE"/>
    <w:multiLevelType w:val="hybridMultilevel"/>
    <w:tmpl w:val="701694F8"/>
    <w:lvl w:ilvl="0" w:tplc="76B809A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70CA6"/>
    <w:multiLevelType w:val="hybridMultilevel"/>
    <w:tmpl w:val="83B42466"/>
    <w:lvl w:ilvl="0" w:tplc="84E6D65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LA0MzawNDQ0MLRU0lEKTi0uzszPAykwrAUA+Z5YRywAAAA="/>
  </w:docVars>
  <w:rsids>
    <w:rsidRoot w:val="00293F28"/>
    <w:rsid w:val="00000BC4"/>
    <w:rsid w:val="0000577D"/>
    <w:rsid w:val="00016D96"/>
    <w:rsid w:val="00042E4F"/>
    <w:rsid w:val="00061F13"/>
    <w:rsid w:val="00074234"/>
    <w:rsid w:val="000A4F7E"/>
    <w:rsid w:val="000B0F0D"/>
    <w:rsid w:val="000C145B"/>
    <w:rsid w:val="000C1E9E"/>
    <w:rsid w:val="000C241F"/>
    <w:rsid w:val="000D30C5"/>
    <w:rsid w:val="000F640D"/>
    <w:rsid w:val="0012148B"/>
    <w:rsid w:val="00121886"/>
    <w:rsid w:val="00127C4A"/>
    <w:rsid w:val="001364A0"/>
    <w:rsid w:val="00137D8D"/>
    <w:rsid w:val="00153B75"/>
    <w:rsid w:val="00167A14"/>
    <w:rsid w:val="00193AE5"/>
    <w:rsid w:val="001A009C"/>
    <w:rsid w:val="001B155A"/>
    <w:rsid w:val="001C0A9F"/>
    <w:rsid w:val="001E2267"/>
    <w:rsid w:val="002003A7"/>
    <w:rsid w:val="0020593B"/>
    <w:rsid w:val="00214438"/>
    <w:rsid w:val="00217053"/>
    <w:rsid w:val="002279C9"/>
    <w:rsid w:val="002533F8"/>
    <w:rsid w:val="00255547"/>
    <w:rsid w:val="00272B32"/>
    <w:rsid w:val="00293F28"/>
    <w:rsid w:val="00293F49"/>
    <w:rsid w:val="002A0F24"/>
    <w:rsid w:val="002A156B"/>
    <w:rsid w:val="002B6060"/>
    <w:rsid w:val="002C2A65"/>
    <w:rsid w:val="002D1FAC"/>
    <w:rsid w:val="002D7819"/>
    <w:rsid w:val="002F70AF"/>
    <w:rsid w:val="00302E45"/>
    <w:rsid w:val="00313FDA"/>
    <w:rsid w:val="003175CD"/>
    <w:rsid w:val="00324A72"/>
    <w:rsid w:val="00331B79"/>
    <w:rsid w:val="00345C93"/>
    <w:rsid w:val="003522A5"/>
    <w:rsid w:val="003525BA"/>
    <w:rsid w:val="00356F56"/>
    <w:rsid w:val="00382FC0"/>
    <w:rsid w:val="003A520A"/>
    <w:rsid w:val="003B0668"/>
    <w:rsid w:val="003D6208"/>
    <w:rsid w:val="003E3F2C"/>
    <w:rsid w:val="003F2617"/>
    <w:rsid w:val="00410E7D"/>
    <w:rsid w:val="00423B61"/>
    <w:rsid w:val="00426850"/>
    <w:rsid w:val="004458DC"/>
    <w:rsid w:val="004578A3"/>
    <w:rsid w:val="0046734E"/>
    <w:rsid w:val="004C164F"/>
    <w:rsid w:val="004C74BD"/>
    <w:rsid w:val="004E2262"/>
    <w:rsid w:val="004E56BF"/>
    <w:rsid w:val="005666AE"/>
    <w:rsid w:val="00570888"/>
    <w:rsid w:val="00581F3C"/>
    <w:rsid w:val="005C188E"/>
    <w:rsid w:val="005C6A70"/>
    <w:rsid w:val="005D696F"/>
    <w:rsid w:val="005F3A10"/>
    <w:rsid w:val="005F5BDF"/>
    <w:rsid w:val="00610A6F"/>
    <w:rsid w:val="006323BF"/>
    <w:rsid w:val="006441F1"/>
    <w:rsid w:val="00647127"/>
    <w:rsid w:val="006523A9"/>
    <w:rsid w:val="00666B01"/>
    <w:rsid w:val="0069032D"/>
    <w:rsid w:val="00691CA3"/>
    <w:rsid w:val="00693492"/>
    <w:rsid w:val="006A292D"/>
    <w:rsid w:val="006B5BC5"/>
    <w:rsid w:val="006E3C87"/>
    <w:rsid w:val="006E52B2"/>
    <w:rsid w:val="006F0478"/>
    <w:rsid w:val="006F1236"/>
    <w:rsid w:val="006F77CF"/>
    <w:rsid w:val="00706575"/>
    <w:rsid w:val="00721D4F"/>
    <w:rsid w:val="007236E8"/>
    <w:rsid w:val="0074380C"/>
    <w:rsid w:val="00757213"/>
    <w:rsid w:val="007620C1"/>
    <w:rsid w:val="00764F5C"/>
    <w:rsid w:val="00773CC3"/>
    <w:rsid w:val="00783142"/>
    <w:rsid w:val="00797E55"/>
    <w:rsid w:val="007B60FA"/>
    <w:rsid w:val="00807957"/>
    <w:rsid w:val="00812B37"/>
    <w:rsid w:val="00812D5C"/>
    <w:rsid w:val="00820D9F"/>
    <w:rsid w:val="00823FB6"/>
    <w:rsid w:val="0085760F"/>
    <w:rsid w:val="0087714E"/>
    <w:rsid w:val="0088419C"/>
    <w:rsid w:val="00884AC5"/>
    <w:rsid w:val="008F4AEE"/>
    <w:rsid w:val="008F5DF4"/>
    <w:rsid w:val="00930310"/>
    <w:rsid w:val="00933194"/>
    <w:rsid w:val="00933845"/>
    <w:rsid w:val="009728E1"/>
    <w:rsid w:val="009909FC"/>
    <w:rsid w:val="009A66D3"/>
    <w:rsid w:val="009B130A"/>
    <w:rsid w:val="009B40C4"/>
    <w:rsid w:val="009D7849"/>
    <w:rsid w:val="009F2D01"/>
    <w:rsid w:val="00A032ED"/>
    <w:rsid w:val="00A0350D"/>
    <w:rsid w:val="00A06501"/>
    <w:rsid w:val="00A1380C"/>
    <w:rsid w:val="00A14E04"/>
    <w:rsid w:val="00A154E4"/>
    <w:rsid w:val="00A1555F"/>
    <w:rsid w:val="00A22528"/>
    <w:rsid w:val="00A25620"/>
    <w:rsid w:val="00A31942"/>
    <w:rsid w:val="00A55C54"/>
    <w:rsid w:val="00A56384"/>
    <w:rsid w:val="00A60DEE"/>
    <w:rsid w:val="00A65D03"/>
    <w:rsid w:val="00A9139E"/>
    <w:rsid w:val="00AB0429"/>
    <w:rsid w:val="00AB2636"/>
    <w:rsid w:val="00AE0118"/>
    <w:rsid w:val="00AE45F4"/>
    <w:rsid w:val="00B1694A"/>
    <w:rsid w:val="00B3441C"/>
    <w:rsid w:val="00B70009"/>
    <w:rsid w:val="00B73D11"/>
    <w:rsid w:val="00B83E39"/>
    <w:rsid w:val="00B9740F"/>
    <w:rsid w:val="00BC3DBC"/>
    <w:rsid w:val="00BC56D1"/>
    <w:rsid w:val="00C01983"/>
    <w:rsid w:val="00C048D7"/>
    <w:rsid w:val="00C23DC6"/>
    <w:rsid w:val="00C303FF"/>
    <w:rsid w:val="00C349E7"/>
    <w:rsid w:val="00C44C45"/>
    <w:rsid w:val="00C573BA"/>
    <w:rsid w:val="00C94C09"/>
    <w:rsid w:val="00CA2609"/>
    <w:rsid w:val="00CC3147"/>
    <w:rsid w:val="00CF6983"/>
    <w:rsid w:val="00D00119"/>
    <w:rsid w:val="00D00449"/>
    <w:rsid w:val="00D11322"/>
    <w:rsid w:val="00D20663"/>
    <w:rsid w:val="00D2169F"/>
    <w:rsid w:val="00D54DB4"/>
    <w:rsid w:val="00D57258"/>
    <w:rsid w:val="00D63659"/>
    <w:rsid w:val="00DC1BD1"/>
    <w:rsid w:val="00DF01C0"/>
    <w:rsid w:val="00DF39FC"/>
    <w:rsid w:val="00E43D96"/>
    <w:rsid w:val="00E57B65"/>
    <w:rsid w:val="00E6526B"/>
    <w:rsid w:val="00E72AF0"/>
    <w:rsid w:val="00E75020"/>
    <w:rsid w:val="00E91BC1"/>
    <w:rsid w:val="00E944BC"/>
    <w:rsid w:val="00EB1E4A"/>
    <w:rsid w:val="00EB454C"/>
    <w:rsid w:val="00EF143C"/>
    <w:rsid w:val="00F171EC"/>
    <w:rsid w:val="00F26F92"/>
    <w:rsid w:val="00F35B58"/>
    <w:rsid w:val="00F5393D"/>
    <w:rsid w:val="00F5787C"/>
    <w:rsid w:val="00F76A57"/>
    <w:rsid w:val="00F80852"/>
    <w:rsid w:val="00F83078"/>
    <w:rsid w:val="00F92C0D"/>
    <w:rsid w:val="00FB074A"/>
    <w:rsid w:val="00FB3291"/>
    <w:rsid w:val="00FB6B27"/>
    <w:rsid w:val="00FC0CF6"/>
    <w:rsid w:val="00FC38D5"/>
    <w:rsid w:val="00FD57A0"/>
    <w:rsid w:val="00FE7407"/>
    <w:rsid w:val="00FF0F14"/>
    <w:rsid w:val="00FF3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61D925"/>
  <w15:chartTrackingRefBased/>
  <w15:docId w15:val="{8298CBCC-4EC6-4405-A760-5B5BC3E6F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93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705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17053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B130A"/>
    <w:rPr>
      <w:color w:val="954F72" w:themeColor="followedHyperlink"/>
      <w:u w:val="single"/>
    </w:rPr>
  </w:style>
  <w:style w:type="character" w:customStyle="1" w:styleId="fontstyle01">
    <w:name w:val="fontstyle01"/>
    <w:basedOn w:val="Fuentedeprrafopredeter"/>
    <w:rsid w:val="00345C93"/>
    <w:rPr>
      <w:rFonts w:ascii="Calibri" w:hAnsi="Calibri" w:hint="default"/>
      <w:b w:val="0"/>
      <w:bCs w:val="0"/>
      <w:i w:val="0"/>
      <w:iCs w:val="0"/>
      <w:color w:val="201F1E"/>
      <w:sz w:val="22"/>
      <w:szCs w:val="22"/>
    </w:rPr>
  </w:style>
  <w:style w:type="paragraph" w:styleId="Prrafodelista">
    <w:name w:val="List Paragraph"/>
    <w:basedOn w:val="Normal"/>
    <w:uiPriority w:val="34"/>
    <w:qFormat/>
    <w:rsid w:val="00313FDA"/>
    <w:pPr>
      <w:ind w:left="720"/>
      <w:contextualSpacing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4578A3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4578A3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4578A3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C74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C74BD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0C1E9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C1E9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C1E9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C1E9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C1E9E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1C0A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C0A9F"/>
  </w:style>
  <w:style w:type="paragraph" w:styleId="Piedepgina">
    <w:name w:val="footer"/>
    <w:basedOn w:val="Normal"/>
    <w:link w:val="PiedepginaCar"/>
    <w:uiPriority w:val="99"/>
    <w:unhideWhenUsed/>
    <w:rsid w:val="001C0A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C0A9F"/>
  </w:style>
  <w:style w:type="paragraph" w:styleId="Revisin">
    <w:name w:val="Revision"/>
    <w:hidden/>
    <w:uiPriority w:val="99"/>
    <w:semiHidden/>
    <w:rsid w:val="0087714E"/>
    <w:pPr>
      <w:spacing w:after="0" w:line="240" w:lineRule="auto"/>
    </w:pPr>
  </w:style>
  <w:style w:type="paragraph" w:styleId="Sinespaciado">
    <w:name w:val="No Spacing"/>
    <w:uiPriority w:val="1"/>
    <w:qFormat/>
    <w:rsid w:val="002555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4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557403661489346905380AADF46BB0A" ma:contentTypeVersion="1" ma:contentTypeDescription="Crear nuevo documento." ma:contentTypeScope="" ma:versionID="33db032451679f3e77807726ab2eb899">
  <xsd:schema xmlns:xsd="http://www.w3.org/2001/XMLSchema" xmlns:xs="http://www.w3.org/2001/XMLSchema" xmlns:p="http://schemas.microsoft.com/office/2006/metadata/properties" xmlns:ns2="56a12f44-aa43-43dd-99d5-b7f0d6dc1024" targetNamespace="http://schemas.microsoft.com/office/2006/metadata/properties" ma:root="true" ma:fieldsID="e59cf091d5618bc7962769190727bfa9" ns2:_="">
    <xsd:import namespace="56a12f44-aa43-43dd-99d5-b7f0d6dc102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12f44-aa43-43dd-99d5-b7f0d6dc102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e Id. de documento" ma:description="El valor del identificador de documento asignado a este elemento." ma:internalName="_dlc_DocId" ma:readOnly="true">
      <xsd:simpleType>
        <xsd:restriction base="dms:Text"/>
      </xsd:simpleType>
    </xsd:element>
    <xsd:element name="_dlc_DocIdUrl" ma:index="9" nillable="true" ma:displayName="Id. de documento" ma:description="Vínculo permanente 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556514C2A7D984A8312C56AA9343CA7" ma:contentTypeVersion="0" ma:contentTypeDescription="Crear nuevo documento." ma:contentTypeScope="" ma:versionID="bec1807d9b821f2c357a9fb012609d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b2b1fa7a59e354d7f595b773242440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DBAAA9-233C-427D-B386-7404FDFD07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81E6CF-6334-484E-B657-E6CFEE1AAA0D}"/>
</file>

<file path=customXml/itemProps3.xml><?xml version="1.0" encoding="utf-8"?>
<ds:datastoreItem xmlns:ds="http://schemas.openxmlformats.org/officeDocument/2006/customXml" ds:itemID="{3BAAE708-E67B-4497-A5D6-2ED6751D01CB}"/>
</file>

<file path=customXml/itemProps4.xml><?xml version="1.0" encoding="utf-8"?>
<ds:datastoreItem xmlns:ds="http://schemas.openxmlformats.org/officeDocument/2006/customXml" ds:itemID="{6B355F7B-07AA-4D62-BEE7-79948F3CEEB1}"/>
</file>

<file path=customXml/itemProps5.xml><?xml version="1.0" encoding="utf-8"?>
<ds:datastoreItem xmlns:ds="http://schemas.openxmlformats.org/officeDocument/2006/customXml" ds:itemID="{4E3584BE-4991-4688-B602-568C95CC7C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8</Words>
  <Characters>4228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SCO PEÑA HUGO FERNANDO</dc:creator>
  <cp:keywords/>
  <dc:description/>
  <cp:lastModifiedBy>Jhony Jose Gonzalez Estrada</cp:lastModifiedBy>
  <cp:revision>2</cp:revision>
  <dcterms:created xsi:type="dcterms:W3CDTF">2021-09-22T17:31:00Z</dcterms:created>
  <dcterms:modified xsi:type="dcterms:W3CDTF">2021-09-2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56514C2A7D984A8312C56AA9343CA7</vt:lpwstr>
  </property>
  <property fmtid="{D5CDD505-2E9C-101B-9397-08002B2CF9AE}" pid="3" name="_dlc_DocIdItemGuid">
    <vt:lpwstr>48c7feea-7acf-47a3-b2fd-9675a70d2073</vt:lpwstr>
  </property>
  <property fmtid="{D5CDD505-2E9C-101B-9397-08002B2CF9AE}" pid="4" name="Order">
    <vt:r8>1266100</vt:r8>
  </property>
  <property fmtid="{D5CDD505-2E9C-101B-9397-08002B2CF9AE}" pid="5" name="Valor de Id. de documento">
    <vt:lpwstr>4D2757HDQVVM-8-12661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</Properties>
</file>